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3"/>
        <w:gridCol w:w="7467"/>
      </w:tblGrid>
      <w:tr w:rsidR="006362B3" w:rsidRPr="00CB4BA4" w14:paraId="08BF3B7C" w14:textId="77777777" w:rsidTr="004A696A">
        <w:trPr>
          <w:trHeight w:val="90"/>
        </w:trPr>
        <w:tc>
          <w:tcPr>
            <w:tcW w:w="1883" w:type="dxa"/>
            <w:shd w:val="clear" w:color="auto" w:fill="000000" w:themeFill="text1"/>
            <w:vAlign w:val="center"/>
          </w:tcPr>
          <w:p w14:paraId="31922A87" w14:textId="77777777" w:rsidR="006362B3" w:rsidRPr="008534A7" w:rsidRDefault="006362B3" w:rsidP="004A696A">
            <w:pPr>
              <w:jc w:val="center"/>
              <w:rPr>
                <w:noProof/>
                <w:sz w:val="10"/>
                <w:szCs w:val="10"/>
              </w:rPr>
            </w:pPr>
          </w:p>
        </w:tc>
        <w:tc>
          <w:tcPr>
            <w:tcW w:w="7467" w:type="dxa"/>
            <w:shd w:val="clear" w:color="auto" w:fill="000000" w:themeFill="text1"/>
            <w:vAlign w:val="center"/>
          </w:tcPr>
          <w:p w14:paraId="4F764EF0" w14:textId="77777777" w:rsidR="006362B3" w:rsidRPr="008534A7" w:rsidRDefault="006362B3" w:rsidP="004A696A">
            <w:pPr>
              <w:jc w:val="center"/>
              <w:rPr>
                <w:b/>
                <w:sz w:val="10"/>
                <w:szCs w:val="10"/>
              </w:rPr>
            </w:pPr>
          </w:p>
        </w:tc>
      </w:tr>
      <w:tr w:rsidR="006362B3" w:rsidRPr="00CB4BA4" w14:paraId="4AFCA826" w14:textId="77777777" w:rsidTr="004A696A">
        <w:trPr>
          <w:trHeight w:val="890"/>
        </w:trPr>
        <w:tc>
          <w:tcPr>
            <w:tcW w:w="1883" w:type="dxa"/>
            <w:vMerge w:val="restart"/>
            <w:vAlign w:val="center"/>
          </w:tcPr>
          <w:p w14:paraId="2B59C5E9" w14:textId="77777777" w:rsidR="006362B3" w:rsidRPr="00CB4BA4" w:rsidRDefault="006362B3" w:rsidP="004A696A">
            <w:pPr>
              <w:jc w:val="center"/>
            </w:pPr>
            <w:r w:rsidRPr="00CB4BA4">
              <w:rPr>
                <w:noProof/>
              </w:rPr>
              <w:drawing>
                <wp:inline distT="0" distB="0" distL="0" distR="0" wp14:anchorId="540EC2A9" wp14:editId="554EB911">
                  <wp:extent cx="1019175" cy="700250"/>
                  <wp:effectExtent l="0" t="0" r="0" b="5080"/>
                  <wp:docPr id="1" name="Picture 1" descr="S:\Communications\Logos and photos\SDBORLogos\final_sdbor_webreadyBW_trans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:\Communications\Logos and photos\SDBORLogos\final_sdbor_webreadyBW_trans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7197" cy="712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67" w:type="dxa"/>
            <w:vAlign w:val="center"/>
          </w:tcPr>
          <w:p w14:paraId="2E0A4886" w14:textId="77777777" w:rsidR="006362B3" w:rsidRDefault="006362B3" w:rsidP="004A696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OUTH DAKOTA BOARD OF REGENTS</w:t>
            </w:r>
          </w:p>
          <w:p w14:paraId="5B8CFE17" w14:textId="77777777" w:rsidR="006362B3" w:rsidRPr="001E60AF" w:rsidRDefault="006362B3" w:rsidP="004A696A">
            <w:pPr>
              <w:jc w:val="center"/>
              <w:rPr>
                <w:sz w:val="36"/>
                <w:szCs w:val="36"/>
              </w:rPr>
            </w:pPr>
            <w:r w:rsidRPr="001E60AF">
              <w:rPr>
                <w:sz w:val="28"/>
                <w:szCs w:val="28"/>
              </w:rPr>
              <w:t>ACADEMIC AFFAIRS FORMS</w:t>
            </w:r>
          </w:p>
        </w:tc>
      </w:tr>
      <w:tr w:rsidR="006362B3" w:rsidRPr="00CB4BA4" w14:paraId="3CE0F1FD" w14:textId="77777777" w:rsidTr="004A696A">
        <w:trPr>
          <w:trHeight w:val="710"/>
        </w:trPr>
        <w:tc>
          <w:tcPr>
            <w:tcW w:w="1883" w:type="dxa"/>
            <w:vMerge/>
            <w:vAlign w:val="center"/>
          </w:tcPr>
          <w:p w14:paraId="59CB93F1" w14:textId="77777777" w:rsidR="006362B3" w:rsidRPr="00CB4BA4" w:rsidRDefault="006362B3" w:rsidP="004A696A">
            <w:pPr>
              <w:jc w:val="center"/>
              <w:rPr>
                <w:noProof/>
              </w:rPr>
            </w:pPr>
          </w:p>
        </w:tc>
        <w:tc>
          <w:tcPr>
            <w:tcW w:w="7467" w:type="dxa"/>
            <w:vAlign w:val="center"/>
          </w:tcPr>
          <w:p w14:paraId="71F77218" w14:textId="77777777" w:rsidR="006362B3" w:rsidRDefault="006362B3" w:rsidP="0015440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36"/>
                <w:szCs w:val="36"/>
              </w:rPr>
              <w:t xml:space="preserve">Substantive Program Modification </w:t>
            </w:r>
            <w:r w:rsidR="0015440C">
              <w:rPr>
                <w:sz w:val="36"/>
                <w:szCs w:val="36"/>
              </w:rPr>
              <w:t>Form</w:t>
            </w:r>
          </w:p>
        </w:tc>
      </w:tr>
      <w:tr w:rsidR="006362B3" w:rsidRPr="00CB4BA4" w14:paraId="4E464646" w14:textId="77777777" w:rsidTr="004A696A">
        <w:trPr>
          <w:trHeight w:val="80"/>
        </w:trPr>
        <w:tc>
          <w:tcPr>
            <w:tcW w:w="1883" w:type="dxa"/>
            <w:shd w:val="clear" w:color="auto" w:fill="000000" w:themeFill="text1"/>
            <w:vAlign w:val="center"/>
          </w:tcPr>
          <w:p w14:paraId="1CB046B6" w14:textId="77777777" w:rsidR="006362B3" w:rsidRPr="008534A7" w:rsidRDefault="006362B3" w:rsidP="004A696A">
            <w:pPr>
              <w:jc w:val="center"/>
              <w:rPr>
                <w:noProof/>
                <w:sz w:val="10"/>
                <w:szCs w:val="10"/>
              </w:rPr>
            </w:pPr>
          </w:p>
        </w:tc>
        <w:tc>
          <w:tcPr>
            <w:tcW w:w="7467" w:type="dxa"/>
            <w:shd w:val="clear" w:color="auto" w:fill="000000" w:themeFill="text1"/>
            <w:vAlign w:val="center"/>
          </w:tcPr>
          <w:p w14:paraId="319578C1" w14:textId="77777777" w:rsidR="006362B3" w:rsidRPr="008534A7" w:rsidRDefault="006362B3" w:rsidP="004A696A">
            <w:pPr>
              <w:jc w:val="center"/>
              <w:rPr>
                <w:sz w:val="10"/>
                <w:szCs w:val="10"/>
              </w:rPr>
            </w:pPr>
          </w:p>
        </w:tc>
      </w:tr>
    </w:tbl>
    <w:p w14:paraId="7902D42D" w14:textId="77777777" w:rsidR="006362B3" w:rsidRPr="006362B3" w:rsidRDefault="006362B3" w:rsidP="00656014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sz w:val="10"/>
          <w:szCs w:val="10"/>
        </w:rPr>
      </w:pPr>
    </w:p>
    <w:p w14:paraId="7C92C000" w14:textId="77777777" w:rsidR="00656014" w:rsidRDefault="00FE585B" w:rsidP="00656014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</w:pPr>
      <w:r w:rsidRPr="00656014">
        <w:t xml:space="preserve">Use this form to </w:t>
      </w:r>
      <w:r w:rsidR="00671ED7">
        <w:t xml:space="preserve">request minor changes in existing programs (majors, minors, certificates, or specializations). </w:t>
      </w:r>
    </w:p>
    <w:p w14:paraId="24DCB15E" w14:textId="77777777" w:rsidR="00665291" w:rsidRPr="00656014" w:rsidRDefault="00665291" w:rsidP="00656014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spacing w:val="-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5575"/>
      </w:tblGrid>
      <w:tr w:rsidR="00BD3C3B" w14:paraId="40C1FE5C" w14:textId="77777777" w:rsidTr="008F4AE0">
        <w:tc>
          <w:tcPr>
            <w:tcW w:w="3775" w:type="dxa"/>
          </w:tcPr>
          <w:p w14:paraId="418D363F" w14:textId="77777777" w:rsidR="00BD3C3B" w:rsidRPr="00FE585B" w:rsidRDefault="00BD3C3B" w:rsidP="00BD3C3B">
            <w:pPr>
              <w:rPr>
                <w:b/>
                <w:bCs/>
                <w:sz w:val="24"/>
                <w:szCs w:val="24"/>
              </w:rPr>
            </w:pPr>
            <w:r w:rsidRPr="00FE585B">
              <w:rPr>
                <w:b/>
                <w:bCs/>
                <w:sz w:val="24"/>
                <w:szCs w:val="24"/>
              </w:rPr>
              <w:t>UNIVERSITY:</w:t>
            </w:r>
          </w:p>
        </w:tc>
        <w:tc>
          <w:tcPr>
            <w:tcW w:w="5575" w:type="dxa"/>
          </w:tcPr>
          <w:p w14:paraId="6166D338" w14:textId="77777777" w:rsidR="00BD3C3B" w:rsidRPr="00D16261" w:rsidRDefault="00B62FEA" w:rsidP="00D16261">
            <w:pPr>
              <w:tabs>
                <w:tab w:val="center" w:pos="5400"/>
              </w:tabs>
              <w:suppressAutoHyphens/>
              <w:jc w:val="center"/>
              <w:rPr>
                <w:spacing w:val="-2"/>
                <w:sz w:val="24"/>
              </w:rPr>
            </w:pPr>
            <w:sdt>
              <w:sdtPr>
                <w:rPr>
                  <w:spacing w:val="-2"/>
                  <w:sz w:val="24"/>
                </w:rPr>
                <w:id w:val="1860463795"/>
                <w:placeholder>
                  <w:docPart w:val="37501C35BB7D4A0DBD66D044A245BFB1"/>
                </w:placeholder>
                <w:dropDownList>
                  <w:listItem w:value="Choose an item."/>
                  <w:listItem w:displayText="BHSU" w:value="BHSU"/>
                  <w:listItem w:displayText="DSU" w:value="DSU"/>
                  <w:listItem w:displayText="NSU" w:value="NSU"/>
                  <w:listItem w:displayText="SDSM&amp;T" w:value="SDSM&amp;T"/>
                  <w:listItem w:displayText="SDSU" w:value="SDSU"/>
                  <w:listItem w:displayText="USD" w:value="USD"/>
                </w:dropDownList>
              </w:sdtPr>
              <w:sdtEndPr/>
              <w:sdtContent>
                <w:r w:rsidR="001A358C">
                  <w:rPr>
                    <w:spacing w:val="-2"/>
                    <w:sz w:val="24"/>
                  </w:rPr>
                  <w:t>DSU</w:t>
                </w:r>
              </w:sdtContent>
            </w:sdt>
          </w:p>
        </w:tc>
      </w:tr>
      <w:tr w:rsidR="00BD3C3B" w14:paraId="02E9B1BA" w14:textId="77777777" w:rsidTr="008F4AE0">
        <w:tc>
          <w:tcPr>
            <w:tcW w:w="3775" w:type="dxa"/>
          </w:tcPr>
          <w:p w14:paraId="6D47E24A" w14:textId="77777777" w:rsidR="00BD3C3B" w:rsidRPr="00FE585B" w:rsidRDefault="008F4AE0" w:rsidP="00671ED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URRENT </w:t>
            </w:r>
            <w:r w:rsidR="00671ED7">
              <w:rPr>
                <w:b/>
                <w:bCs/>
                <w:sz w:val="24"/>
                <w:szCs w:val="24"/>
              </w:rPr>
              <w:t>PROG</w:t>
            </w:r>
            <w:r w:rsidR="00C43DBC">
              <w:rPr>
                <w:b/>
                <w:bCs/>
                <w:sz w:val="24"/>
                <w:szCs w:val="24"/>
              </w:rPr>
              <w:t>R</w:t>
            </w:r>
            <w:r w:rsidR="00671ED7">
              <w:rPr>
                <w:b/>
                <w:bCs/>
                <w:sz w:val="24"/>
                <w:szCs w:val="24"/>
              </w:rPr>
              <w:t>AM TITLE</w:t>
            </w:r>
            <w:r w:rsidR="00BD3C3B" w:rsidRPr="00FE585B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575" w:type="dxa"/>
          </w:tcPr>
          <w:p w14:paraId="79C12D09" w14:textId="77777777" w:rsidR="00BD3C3B" w:rsidRPr="00FE585B" w:rsidRDefault="001A358C" w:rsidP="00BD3C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h.D. Information Systems</w:t>
            </w:r>
          </w:p>
        </w:tc>
      </w:tr>
      <w:tr w:rsidR="00BD3C3B" w14:paraId="0B329ED5" w14:textId="77777777" w:rsidTr="008F4AE0">
        <w:tc>
          <w:tcPr>
            <w:tcW w:w="3775" w:type="dxa"/>
          </w:tcPr>
          <w:p w14:paraId="5A53DEFF" w14:textId="77777777" w:rsidR="00BD3C3B" w:rsidRPr="00FE585B" w:rsidRDefault="00CE621D" w:rsidP="00BD3C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IP CODE</w:t>
            </w:r>
            <w:r w:rsidR="008F4AE0">
              <w:rPr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5575" w:type="dxa"/>
          </w:tcPr>
          <w:p w14:paraId="5E9EBFD8" w14:textId="77777777" w:rsidR="00BD3C3B" w:rsidRPr="00FE585B" w:rsidRDefault="0000781B" w:rsidP="00BD3C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.0401</w:t>
            </w:r>
          </w:p>
        </w:tc>
      </w:tr>
      <w:tr w:rsidR="00BD3C3B" w14:paraId="689FB5AC" w14:textId="77777777" w:rsidTr="008F4AE0">
        <w:tc>
          <w:tcPr>
            <w:tcW w:w="3775" w:type="dxa"/>
          </w:tcPr>
          <w:p w14:paraId="3004114B" w14:textId="77777777" w:rsidR="00BD3C3B" w:rsidRPr="00FE585B" w:rsidRDefault="00CE621D" w:rsidP="00BD3C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NIVERSITY DEPARTMENT:</w:t>
            </w:r>
          </w:p>
        </w:tc>
        <w:tc>
          <w:tcPr>
            <w:tcW w:w="5575" w:type="dxa"/>
          </w:tcPr>
          <w:p w14:paraId="271841C4" w14:textId="77777777" w:rsidR="00BD3C3B" w:rsidRPr="00FE585B" w:rsidRDefault="001A358C" w:rsidP="00BD3C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llege of Business &amp; Information Systems</w:t>
            </w:r>
          </w:p>
        </w:tc>
      </w:tr>
      <w:tr w:rsidR="00BD3C3B" w14:paraId="1ECEAA39" w14:textId="77777777" w:rsidTr="008F4AE0">
        <w:tc>
          <w:tcPr>
            <w:tcW w:w="3775" w:type="dxa"/>
          </w:tcPr>
          <w:p w14:paraId="52096D89" w14:textId="77777777" w:rsidR="00BD3C3B" w:rsidRPr="00FE585B" w:rsidRDefault="00CE621D" w:rsidP="00BD3C3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NIVERSITY DIVISION:</w:t>
            </w:r>
          </w:p>
        </w:tc>
        <w:tc>
          <w:tcPr>
            <w:tcW w:w="5575" w:type="dxa"/>
          </w:tcPr>
          <w:p w14:paraId="4EBC09BE" w14:textId="77777777" w:rsidR="00BD3C3B" w:rsidRPr="00FE585B" w:rsidRDefault="00BD3C3B" w:rsidP="00BD3C3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9650B45" w14:textId="77777777" w:rsidR="00CE621D" w:rsidRDefault="00CE621D" w:rsidP="00D2387D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spacing w:val="-2"/>
          <w:sz w:val="24"/>
        </w:rPr>
      </w:pPr>
    </w:p>
    <w:p w14:paraId="346E499B" w14:textId="77777777" w:rsidR="00FE585B" w:rsidRPr="00FE585B" w:rsidRDefault="00FE585B" w:rsidP="00D2387D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b/>
          <w:spacing w:val="-2"/>
          <w:sz w:val="24"/>
        </w:rPr>
      </w:pPr>
      <w:r w:rsidRPr="00FE585B">
        <w:rPr>
          <w:b/>
          <w:spacing w:val="-2"/>
          <w:sz w:val="24"/>
        </w:rPr>
        <w:t>University Approval</w:t>
      </w:r>
    </w:p>
    <w:p w14:paraId="060A9CBF" w14:textId="77777777" w:rsidR="00FE585B" w:rsidRPr="0003723F" w:rsidRDefault="00FE585B" w:rsidP="00FE585B">
      <w:pPr>
        <w:jc w:val="both"/>
        <w:rPr>
          <w:i/>
          <w:sz w:val="24"/>
          <w:szCs w:val="24"/>
        </w:rPr>
      </w:pPr>
      <w:r w:rsidRPr="0003723F">
        <w:rPr>
          <w:i/>
          <w:sz w:val="24"/>
          <w:szCs w:val="24"/>
        </w:rPr>
        <w:t xml:space="preserve">To the Board </w:t>
      </w:r>
      <w:r w:rsidR="003B56D3" w:rsidRPr="0003723F">
        <w:rPr>
          <w:i/>
          <w:sz w:val="24"/>
          <w:szCs w:val="24"/>
        </w:rPr>
        <w:t xml:space="preserve">of Regents </w:t>
      </w:r>
      <w:r w:rsidRPr="0003723F">
        <w:rPr>
          <w:i/>
          <w:sz w:val="24"/>
          <w:szCs w:val="24"/>
        </w:rPr>
        <w:t xml:space="preserve">and the Executive Director: I certify that I have read this </w:t>
      </w:r>
      <w:r w:rsidR="00BD3C3B">
        <w:rPr>
          <w:i/>
          <w:sz w:val="24"/>
          <w:szCs w:val="24"/>
        </w:rPr>
        <w:t>proposal</w:t>
      </w:r>
      <w:r w:rsidRPr="0003723F">
        <w:rPr>
          <w:i/>
          <w:sz w:val="24"/>
          <w:szCs w:val="24"/>
        </w:rPr>
        <w:t>, that I believe it to be accurate, and that it has been evaluated and approved as provided by university policy.</w:t>
      </w:r>
    </w:p>
    <w:p w14:paraId="602C1244" w14:textId="77777777" w:rsidR="00FE585B" w:rsidRDefault="00FE585B" w:rsidP="00D2387D">
      <w:pPr>
        <w:tabs>
          <w:tab w:val="left" w:pos="0"/>
          <w:tab w:val="left" w:pos="334"/>
          <w:tab w:val="left" w:pos="720"/>
          <w:tab w:val="left" w:pos="1440"/>
          <w:tab w:val="left" w:pos="2160"/>
          <w:tab w:val="left" w:pos="3030"/>
          <w:tab w:val="left" w:pos="3600"/>
          <w:tab w:val="left" w:pos="4320"/>
          <w:tab w:val="left" w:pos="4687"/>
          <w:tab w:val="left" w:pos="5040"/>
          <w:tab w:val="left" w:pos="5356"/>
          <w:tab w:val="left" w:pos="5803"/>
          <w:tab w:val="left" w:pos="6480"/>
        </w:tabs>
        <w:jc w:val="both"/>
        <w:rPr>
          <w:spacing w:val="-2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  <w:gridCol w:w="900"/>
        <w:gridCol w:w="2065"/>
      </w:tblGrid>
      <w:tr w:rsidR="00FE585B" w14:paraId="0EA430B2" w14:textId="77777777" w:rsidTr="00692193">
        <w:tc>
          <w:tcPr>
            <w:tcW w:w="6385" w:type="dxa"/>
            <w:tcBorders>
              <w:bottom w:val="single" w:sz="4" w:space="0" w:color="auto"/>
            </w:tcBorders>
          </w:tcPr>
          <w:p w14:paraId="15C5B477" w14:textId="5BA1974D" w:rsidR="00FE585B" w:rsidRDefault="003D7A5F" w:rsidP="0003723F">
            <w:pPr>
              <w:tabs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jc w:val="both"/>
              <w:rPr>
                <w:spacing w:val="-2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1364A6D" wp14:editId="7AD20F30">
                  <wp:extent cx="2390775" cy="419100"/>
                  <wp:effectExtent l="0" t="0" r="9525" b="0"/>
                  <wp:docPr id="2" name="Picture 2" descr="C:\Users\slaughts\AppData\Local\Microsoft\Windows\INetCache\Content.Word\Dr. McKay Signa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laughts\AppData\Local\Microsoft\Windows\INetCache\Content.Word\Dr. McKay Signa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0775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</w:tcPr>
          <w:p w14:paraId="5CA8F313" w14:textId="77777777" w:rsidR="00FE585B" w:rsidRDefault="00FE585B" w:rsidP="00D2387D">
            <w:pPr>
              <w:tabs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jc w:val="both"/>
              <w:rPr>
                <w:spacing w:val="-2"/>
                <w:sz w:val="24"/>
              </w:rPr>
            </w:pPr>
          </w:p>
        </w:tc>
        <w:sdt>
          <w:sdtPr>
            <w:rPr>
              <w:spacing w:val="-2"/>
              <w:sz w:val="24"/>
            </w:rPr>
            <w:id w:val="140163603"/>
            <w:placeholder>
              <w:docPart w:val="DefaultPlaceholder_1081868576"/>
            </w:placeholder>
            <w:date w:fullDate="2019-04-05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065" w:type="dxa"/>
                <w:tcBorders>
                  <w:bottom w:val="single" w:sz="4" w:space="0" w:color="auto"/>
                </w:tcBorders>
                <w:vAlign w:val="bottom"/>
              </w:tcPr>
              <w:p w14:paraId="5882026F" w14:textId="77777777" w:rsidR="00FE585B" w:rsidRDefault="001A358C" w:rsidP="00692193">
                <w:pPr>
                  <w:tabs>
                    <w:tab w:val="left" w:pos="0"/>
                    <w:tab w:val="left" w:pos="334"/>
                    <w:tab w:val="left" w:pos="720"/>
                    <w:tab w:val="left" w:pos="1440"/>
                    <w:tab w:val="left" w:pos="2160"/>
                    <w:tab w:val="left" w:pos="3030"/>
                    <w:tab w:val="left" w:pos="3600"/>
                    <w:tab w:val="left" w:pos="4320"/>
                    <w:tab w:val="left" w:pos="4687"/>
                    <w:tab w:val="left" w:pos="5040"/>
                    <w:tab w:val="left" w:pos="5356"/>
                    <w:tab w:val="left" w:pos="5803"/>
                    <w:tab w:val="left" w:pos="6480"/>
                  </w:tabs>
                  <w:jc w:val="center"/>
                  <w:rPr>
                    <w:spacing w:val="-2"/>
                    <w:sz w:val="24"/>
                  </w:rPr>
                </w:pPr>
                <w:r>
                  <w:rPr>
                    <w:spacing w:val="-2"/>
                    <w:sz w:val="24"/>
                  </w:rPr>
                  <w:t>4/5/2019</w:t>
                </w:r>
              </w:p>
            </w:tc>
          </w:sdtContent>
        </w:sdt>
      </w:tr>
      <w:tr w:rsidR="00FE585B" w14:paraId="588BDDB7" w14:textId="77777777" w:rsidTr="0003723F">
        <w:tc>
          <w:tcPr>
            <w:tcW w:w="6385" w:type="dxa"/>
            <w:tcBorders>
              <w:top w:val="single" w:sz="4" w:space="0" w:color="auto"/>
            </w:tcBorders>
          </w:tcPr>
          <w:p w14:paraId="4BECE45F" w14:textId="77777777" w:rsidR="00DA21D2" w:rsidRDefault="00671ED7" w:rsidP="0003723F">
            <w:pPr>
              <w:tabs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 xml:space="preserve">Vice President of Academic Affairs or </w:t>
            </w:r>
          </w:p>
          <w:p w14:paraId="5A01E3D5" w14:textId="77777777" w:rsidR="00FE585B" w:rsidRDefault="003B56D3" w:rsidP="0003723F">
            <w:pPr>
              <w:tabs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President of the University</w:t>
            </w:r>
          </w:p>
        </w:tc>
        <w:tc>
          <w:tcPr>
            <w:tcW w:w="900" w:type="dxa"/>
          </w:tcPr>
          <w:p w14:paraId="158E3B9F" w14:textId="77777777" w:rsidR="00FE585B" w:rsidRDefault="00FE585B" w:rsidP="00D2387D">
            <w:pPr>
              <w:tabs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jc w:val="both"/>
              <w:rPr>
                <w:spacing w:val="-2"/>
                <w:sz w:val="24"/>
              </w:rPr>
            </w:pPr>
          </w:p>
        </w:tc>
        <w:tc>
          <w:tcPr>
            <w:tcW w:w="2065" w:type="dxa"/>
            <w:tcBorders>
              <w:top w:val="single" w:sz="4" w:space="0" w:color="auto"/>
            </w:tcBorders>
          </w:tcPr>
          <w:p w14:paraId="0C92030E" w14:textId="77777777" w:rsidR="00FE585B" w:rsidRDefault="003B56D3" w:rsidP="0003723F">
            <w:pPr>
              <w:tabs>
                <w:tab w:val="left" w:pos="0"/>
                <w:tab w:val="left" w:pos="334"/>
                <w:tab w:val="left" w:pos="720"/>
                <w:tab w:val="left" w:pos="1440"/>
                <w:tab w:val="left" w:pos="2160"/>
                <w:tab w:val="left" w:pos="3030"/>
                <w:tab w:val="left" w:pos="3600"/>
                <w:tab w:val="left" w:pos="4320"/>
                <w:tab w:val="left" w:pos="4687"/>
                <w:tab w:val="left" w:pos="5040"/>
                <w:tab w:val="left" w:pos="5356"/>
                <w:tab w:val="left" w:pos="5803"/>
                <w:tab w:val="left" w:pos="6480"/>
              </w:tabs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Date</w:t>
            </w:r>
          </w:p>
        </w:tc>
      </w:tr>
    </w:tbl>
    <w:p w14:paraId="08C5A713" w14:textId="77777777" w:rsidR="004F72E5" w:rsidRPr="004F72E5" w:rsidRDefault="004F72E5" w:rsidP="004F72E5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350"/>
      </w:tblGrid>
      <w:tr w:rsidR="004F72E5" w:rsidRPr="004F72E5" w14:paraId="2920BD99" w14:textId="77777777" w:rsidTr="006362B3">
        <w:trPr>
          <w:trHeight w:val="70"/>
        </w:trPr>
        <w:tc>
          <w:tcPr>
            <w:tcW w:w="9350" w:type="dxa"/>
            <w:shd w:val="clear" w:color="auto" w:fill="000000" w:themeFill="text1"/>
          </w:tcPr>
          <w:p w14:paraId="21A74577" w14:textId="77777777" w:rsidR="004F72E5" w:rsidRPr="006362B3" w:rsidRDefault="004F72E5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10"/>
                <w:szCs w:val="10"/>
              </w:rPr>
            </w:pPr>
          </w:p>
        </w:tc>
      </w:tr>
    </w:tbl>
    <w:p w14:paraId="6816687A" w14:textId="77777777" w:rsidR="00790E4D" w:rsidRDefault="00790E4D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p w14:paraId="3EB2FE9D" w14:textId="77777777" w:rsidR="00671ED7" w:rsidRPr="001F19DB" w:rsidRDefault="00671ED7" w:rsidP="001F19DB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1F19DB">
        <w:rPr>
          <w:b/>
          <w:spacing w:val="-2"/>
          <w:sz w:val="24"/>
        </w:rPr>
        <w:t>This modification addresses a change in</w:t>
      </w:r>
      <w:r w:rsidR="006A0B7C" w:rsidRPr="001F19DB">
        <w:rPr>
          <w:b/>
          <w:spacing w:val="-2"/>
          <w:sz w:val="24"/>
        </w:rPr>
        <w:t xml:space="preserve"> (</w:t>
      </w:r>
      <w:r w:rsidR="006A0B7C" w:rsidRPr="001F19DB">
        <w:rPr>
          <w:b/>
          <w:i/>
          <w:spacing w:val="-2"/>
          <w:sz w:val="24"/>
        </w:rPr>
        <w:t>place an “X” in the appropriate box</w:t>
      </w:r>
      <w:r w:rsidR="006A0B7C" w:rsidRPr="001F19DB">
        <w:rPr>
          <w:b/>
          <w:spacing w:val="-2"/>
          <w:sz w:val="24"/>
        </w:rPr>
        <w:t>):</w:t>
      </w:r>
    </w:p>
    <w:p w14:paraId="73DEB542" w14:textId="77777777" w:rsidR="00891820" w:rsidRDefault="00891820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25"/>
        <w:gridCol w:w="4230"/>
        <w:gridCol w:w="630"/>
        <w:gridCol w:w="3870"/>
      </w:tblGrid>
      <w:tr w:rsidR="00891820" w14:paraId="4493C0D2" w14:textId="77777777" w:rsidTr="00D16261">
        <w:sdt>
          <w:sdtPr>
            <w:rPr>
              <w:spacing w:val="-2"/>
              <w:sz w:val="24"/>
            </w:rPr>
            <w:id w:val="20287531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1DC9837" w14:textId="77777777" w:rsidR="00891820" w:rsidRDefault="001A358C" w:rsidP="004F72E5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46C85DE8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credits required within the discipline</w:t>
            </w:r>
          </w:p>
        </w:tc>
        <w:sdt>
          <w:sdtPr>
            <w:rPr>
              <w:spacing w:val="-2"/>
              <w:sz w:val="24"/>
            </w:rPr>
            <w:id w:val="19592900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FC764A7" w14:textId="77777777" w:rsidR="00891820" w:rsidRDefault="001A358C" w:rsidP="004F72E5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6F6D0633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credits of supportive course work</w:t>
            </w:r>
          </w:p>
        </w:tc>
      </w:tr>
      <w:tr w:rsidR="00891820" w14:paraId="6425BD44" w14:textId="77777777" w:rsidTr="00D16261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73592083" w14:textId="77777777" w:rsidR="00891820" w:rsidRDefault="00891820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3D4134D4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99490F2" w14:textId="77777777" w:rsidR="00891820" w:rsidRDefault="00891820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238944EB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  <w:tr w:rsidR="00891820" w14:paraId="17837BEB" w14:textId="77777777" w:rsidTr="00D16261">
        <w:sdt>
          <w:sdtPr>
            <w:rPr>
              <w:spacing w:val="-2"/>
              <w:sz w:val="24"/>
            </w:rPr>
            <w:id w:val="-15361925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6DAC800" w14:textId="77777777" w:rsidR="00891820" w:rsidRDefault="002E1EDF" w:rsidP="004F72E5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623769DC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credits of elective course work</w:t>
            </w:r>
          </w:p>
        </w:tc>
        <w:sdt>
          <w:sdtPr>
            <w:rPr>
              <w:spacing w:val="-2"/>
              <w:sz w:val="24"/>
            </w:rPr>
            <w:id w:val="-2101247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2E5102A" w14:textId="77777777" w:rsidR="00891820" w:rsidRDefault="00D16261" w:rsidP="004F72E5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28A9DCAC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credits required for program</w:t>
            </w:r>
          </w:p>
        </w:tc>
      </w:tr>
      <w:tr w:rsidR="00891820" w14:paraId="3402DB9E" w14:textId="77777777" w:rsidTr="00D16261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2A35B127" w14:textId="77777777" w:rsidR="00891820" w:rsidRDefault="00891820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68D9E348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9F13141" w14:textId="77777777" w:rsidR="00891820" w:rsidRDefault="00891820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04FB33E7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  <w:tr w:rsidR="00891820" w14:paraId="7DBBB37B" w14:textId="77777777" w:rsidTr="00D16261">
        <w:sdt>
          <w:sdtPr>
            <w:rPr>
              <w:spacing w:val="-2"/>
              <w:sz w:val="24"/>
            </w:rPr>
            <w:id w:val="890225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CB006CD" w14:textId="77777777" w:rsidR="00891820" w:rsidRDefault="002E1EDF" w:rsidP="004F72E5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3801CE79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Program name</w:t>
            </w:r>
          </w:p>
        </w:tc>
        <w:sdt>
          <w:sdtPr>
            <w:rPr>
              <w:spacing w:val="-2"/>
              <w:sz w:val="24"/>
            </w:rPr>
            <w:id w:val="16840074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85AD64B" w14:textId="77777777" w:rsidR="00891820" w:rsidRDefault="00D16261" w:rsidP="004F72E5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0FDBC906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Existing specialization</w:t>
            </w:r>
          </w:p>
        </w:tc>
      </w:tr>
      <w:tr w:rsidR="00891820" w14:paraId="29D39E45" w14:textId="77777777" w:rsidTr="00D16261">
        <w:tc>
          <w:tcPr>
            <w:tcW w:w="625" w:type="dxa"/>
            <w:tcBorders>
              <w:top w:val="nil"/>
              <w:left w:val="nil"/>
              <w:bottom w:val="nil"/>
              <w:right w:val="nil"/>
            </w:tcBorders>
          </w:tcPr>
          <w:p w14:paraId="24E180C1" w14:textId="77777777" w:rsidR="00891820" w:rsidRDefault="00891820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7A152462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821AD41" w14:textId="77777777" w:rsidR="00891820" w:rsidRDefault="00891820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5F004E95" w14:textId="77777777" w:rsidR="00891820" w:rsidRDefault="00891820" w:rsidP="00891820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  <w:tr w:rsidR="00D03927" w14:paraId="59DCFDC2" w14:textId="77777777" w:rsidTr="00D16261">
        <w:sdt>
          <w:sdtPr>
            <w:rPr>
              <w:spacing w:val="-2"/>
              <w:sz w:val="24"/>
            </w:rPr>
            <w:id w:val="-290746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66B8560" w14:textId="77777777" w:rsidR="00D03927" w:rsidRDefault="00D16261" w:rsidP="00162D5D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</w:tcPr>
          <w:p w14:paraId="55E87237" w14:textId="77777777" w:rsidR="00D03927" w:rsidRDefault="00D03927" w:rsidP="00D03927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CIP Code</w:t>
            </w:r>
          </w:p>
        </w:tc>
        <w:sdt>
          <w:sdtPr>
            <w:rPr>
              <w:spacing w:val="-2"/>
              <w:sz w:val="24"/>
            </w:rPr>
            <w:id w:val="1973476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172869D" w14:textId="77777777" w:rsidR="00D03927" w:rsidRDefault="00D16261" w:rsidP="00162D5D">
                <w:pPr>
                  <w:tabs>
                    <w:tab w:val="center" w:pos="5400"/>
                  </w:tabs>
                  <w:suppressAutoHyphens/>
                  <w:jc w:val="both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31A31EAF" w14:textId="77777777" w:rsidR="00D03927" w:rsidRDefault="00D03927" w:rsidP="00D03927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Other (explain below)</w:t>
            </w:r>
          </w:p>
        </w:tc>
      </w:tr>
    </w:tbl>
    <w:p w14:paraId="0DFFE1AF" w14:textId="77777777" w:rsidR="00D03927" w:rsidRDefault="00D03927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p w14:paraId="2C81A0C3" w14:textId="77777777" w:rsidR="00E93E9F" w:rsidRPr="001F19DB" w:rsidRDefault="00E93E9F" w:rsidP="001F19DB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1F19DB">
        <w:rPr>
          <w:b/>
          <w:spacing w:val="-2"/>
          <w:sz w:val="24"/>
        </w:rPr>
        <w:t xml:space="preserve">Effective date of change: </w:t>
      </w:r>
      <w:sdt>
        <w:sdtPr>
          <w:rPr>
            <w:b/>
            <w:spacing w:val="-2"/>
            <w:sz w:val="24"/>
          </w:rPr>
          <w:id w:val="1228571930"/>
          <w:placeholder>
            <w:docPart w:val="DefaultPlaceholder_1081868576"/>
          </w:placeholder>
          <w:date w:fullDate="2019-08-19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A358C">
            <w:rPr>
              <w:b/>
              <w:spacing w:val="-2"/>
              <w:sz w:val="24"/>
            </w:rPr>
            <w:t>8/19/2019</w:t>
          </w:r>
        </w:sdtContent>
      </w:sdt>
    </w:p>
    <w:p w14:paraId="0401166F" w14:textId="77777777" w:rsidR="00BF1B19" w:rsidRDefault="00BF1B19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p w14:paraId="38C65FA4" w14:textId="77777777" w:rsidR="00E93E9F" w:rsidRPr="001F19DB" w:rsidRDefault="00E93E9F" w:rsidP="001F19DB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1F19DB">
        <w:rPr>
          <w:b/>
          <w:spacing w:val="-2"/>
          <w:sz w:val="24"/>
        </w:rPr>
        <w:t>Program Degree Level</w:t>
      </w:r>
      <w:r w:rsidR="006A0B7C" w:rsidRPr="001F19DB">
        <w:rPr>
          <w:b/>
          <w:spacing w:val="-2"/>
          <w:sz w:val="24"/>
        </w:rPr>
        <w:t xml:space="preserve"> (</w:t>
      </w:r>
      <w:r w:rsidR="006A0B7C" w:rsidRPr="001F19DB">
        <w:rPr>
          <w:b/>
          <w:i/>
          <w:spacing w:val="-2"/>
          <w:sz w:val="24"/>
        </w:rPr>
        <w:t>place an “X” in the appropriate box</w:t>
      </w:r>
      <w:r w:rsidR="006A0B7C" w:rsidRPr="001F19DB">
        <w:rPr>
          <w:b/>
          <w:spacing w:val="-2"/>
          <w:sz w:val="24"/>
        </w:rPr>
        <w:t>):</w:t>
      </w:r>
    </w:p>
    <w:p w14:paraId="2D4FDCB6" w14:textId="77777777" w:rsidR="00E93E9F" w:rsidRDefault="00E93E9F" w:rsidP="00E93E9F">
      <w:pPr>
        <w:tabs>
          <w:tab w:val="center" w:pos="5400"/>
        </w:tabs>
        <w:suppressAutoHyphens/>
        <w:jc w:val="both"/>
        <w:rPr>
          <w:b/>
          <w:spacing w:val="-2"/>
          <w:sz w:val="24"/>
        </w:rPr>
      </w:pP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468"/>
        <w:gridCol w:w="1530"/>
        <w:gridCol w:w="454"/>
        <w:gridCol w:w="1440"/>
        <w:gridCol w:w="454"/>
        <w:gridCol w:w="1283"/>
        <w:gridCol w:w="454"/>
      </w:tblGrid>
      <w:tr w:rsidR="00E93E9F" w14:paraId="695B5EEF" w14:textId="77777777" w:rsidTr="00A54D47">
        <w:tc>
          <w:tcPr>
            <w:tcW w:w="1260" w:type="dxa"/>
          </w:tcPr>
          <w:p w14:paraId="6BD30C8E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Associate</w:t>
            </w:r>
          </w:p>
        </w:tc>
        <w:sdt>
          <w:sdtPr>
            <w:rPr>
              <w:spacing w:val="-2"/>
              <w:sz w:val="24"/>
            </w:rPr>
            <w:id w:val="-2044427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1A9586A5" w14:textId="77777777" w:rsidR="00E93E9F" w:rsidRPr="002F4625" w:rsidRDefault="00D16261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530" w:type="dxa"/>
          </w:tcPr>
          <w:p w14:paraId="755B2082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Bachelor’s</w:t>
            </w:r>
          </w:p>
        </w:tc>
        <w:sdt>
          <w:sdtPr>
            <w:rPr>
              <w:spacing w:val="-2"/>
              <w:sz w:val="24"/>
            </w:rPr>
            <w:id w:val="-2095776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43FB20C0" w14:textId="77777777" w:rsidR="00E93E9F" w:rsidRPr="002F4625" w:rsidRDefault="002E1EDF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440" w:type="dxa"/>
          </w:tcPr>
          <w:p w14:paraId="1424339A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Master’s</w:t>
            </w:r>
          </w:p>
        </w:tc>
        <w:sdt>
          <w:sdtPr>
            <w:rPr>
              <w:spacing w:val="-2"/>
              <w:sz w:val="24"/>
            </w:rPr>
            <w:id w:val="537499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7" w:type="dxa"/>
              </w:tcPr>
              <w:p w14:paraId="4BDC6A38" w14:textId="0E4D188C" w:rsidR="00E93E9F" w:rsidRPr="002F4625" w:rsidRDefault="00F9086B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283" w:type="dxa"/>
          </w:tcPr>
          <w:p w14:paraId="61E3C6ED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Doctoral</w:t>
            </w:r>
          </w:p>
        </w:tc>
        <w:sdt>
          <w:sdtPr>
            <w:rPr>
              <w:spacing w:val="-2"/>
              <w:sz w:val="24"/>
            </w:rPr>
            <w:id w:val="-8417764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7" w:type="dxa"/>
              </w:tcPr>
              <w:p w14:paraId="7A53511A" w14:textId="28984AD2" w:rsidR="00E93E9F" w:rsidRPr="002F4625" w:rsidRDefault="00F9086B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</w:tr>
    </w:tbl>
    <w:p w14:paraId="7155E6D7" w14:textId="77777777" w:rsidR="00E93E9F" w:rsidRDefault="00E93E9F" w:rsidP="00E93E9F">
      <w:pPr>
        <w:tabs>
          <w:tab w:val="center" w:pos="5400"/>
        </w:tabs>
        <w:suppressAutoHyphens/>
        <w:jc w:val="both"/>
        <w:rPr>
          <w:b/>
          <w:spacing w:val="-2"/>
          <w:sz w:val="24"/>
        </w:rPr>
      </w:pPr>
    </w:p>
    <w:p w14:paraId="0785B527" w14:textId="77777777" w:rsidR="00E93E9F" w:rsidRPr="0038136C" w:rsidRDefault="00E93E9F" w:rsidP="0038136C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38136C">
        <w:rPr>
          <w:b/>
          <w:spacing w:val="-2"/>
          <w:sz w:val="24"/>
        </w:rPr>
        <w:t>Category</w:t>
      </w:r>
      <w:r w:rsidR="006A0B7C" w:rsidRPr="0038136C">
        <w:rPr>
          <w:b/>
          <w:spacing w:val="-2"/>
          <w:sz w:val="24"/>
        </w:rPr>
        <w:t xml:space="preserve"> (</w:t>
      </w:r>
      <w:r w:rsidR="006A0B7C" w:rsidRPr="0038136C">
        <w:rPr>
          <w:b/>
          <w:i/>
          <w:spacing w:val="-2"/>
          <w:sz w:val="24"/>
        </w:rPr>
        <w:t>place an “X” in the appropriate box</w:t>
      </w:r>
      <w:r w:rsidR="006A0B7C" w:rsidRPr="0038136C">
        <w:rPr>
          <w:b/>
          <w:spacing w:val="-2"/>
          <w:sz w:val="24"/>
        </w:rPr>
        <w:t>):</w:t>
      </w:r>
    </w:p>
    <w:p w14:paraId="2F835423" w14:textId="77777777" w:rsidR="00E93E9F" w:rsidRPr="00A22319" w:rsidRDefault="00E93E9F" w:rsidP="00E93E9F">
      <w:pPr>
        <w:tabs>
          <w:tab w:val="center" w:pos="5400"/>
        </w:tabs>
        <w:suppressAutoHyphens/>
        <w:jc w:val="both"/>
        <w:rPr>
          <w:b/>
          <w:spacing w:val="-2"/>
          <w:sz w:val="24"/>
        </w:rPr>
      </w:pP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468"/>
        <w:gridCol w:w="1800"/>
        <w:gridCol w:w="454"/>
        <w:gridCol w:w="1225"/>
        <w:gridCol w:w="485"/>
        <w:gridCol w:w="1238"/>
        <w:gridCol w:w="472"/>
      </w:tblGrid>
      <w:tr w:rsidR="00E93E9F" w:rsidRPr="002F4625" w14:paraId="5C6F98C8" w14:textId="77777777" w:rsidTr="00A54D47">
        <w:tc>
          <w:tcPr>
            <w:tcW w:w="1260" w:type="dxa"/>
          </w:tcPr>
          <w:p w14:paraId="5C3F9AAE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Certificate</w:t>
            </w:r>
          </w:p>
        </w:tc>
        <w:sdt>
          <w:sdtPr>
            <w:rPr>
              <w:spacing w:val="-2"/>
              <w:sz w:val="24"/>
            </w:rPr>
            <w:id w:val="-8280556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0F1DE87F" w14:textId="77777777" w:rsidR="00E93E9F" w:rsidRPr="002F4625" w:rsidRDefault="00A54D47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800" w:type="dxa"/>
          </w:tcPr>
          <w:p w14:paraId="096CF71A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Specialization</w:t>
            </w:r>
          </w:p>
        </w:tc>
        <w:sdt>
          <w:sdtPr>
            <w:rPr>
              <w:spacing w:val="-2"/>
              <w:sz w:val="24"/>
            </w:rPr>
            <w:id w:val="1552728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0" w:type="dxa"/>
              </w:tcPr>
              <w:p w14:paraId="3450654E" w14:textId="77777777" w:rsidR="00E93E9F" w:rsidRPr="002F4625" w:rsidRDefault="00A54D47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225" w:type="dxa"/>
          </w:tcPr>
          <w:p w14:paraId="0B4B3868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Minor</w:t>
            </w:r>
          </w:p>
        </w:tc>
        <w:sdt>
          <w:sdtPr>
            <w:rPr>
              <w:spacing w:val="-2"/>
              <w:sz w:val="24"/>
            </w:rPr>
            <w:id w:val="-526159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5FBFA3CE" w14:textId="77777777" w:rsidR="00E93E9F" w:rsidRPr="002F4625" w:rsidRDefault="00A54D47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1238" w:type="dxa"/>
          </w:tcPr>
          <w:p w14:paraId="55FBEE40" w14:textId="77777777" w:rsidR="00E93E9F" w:rsidRPr="002F4625" w:rsidRDefault="00E93E9F" w:rsidP="006362B3">
            <w:pPr>
              <w:tabs>
                <w:tab w:val="center" w:pos="5400"/>
              </w:tabs>
              <w:suppressAutoHyphens/>
              <w:jc w:val="right"/>
              <w:rPr>
                <w:spacing w:val="-2"/>
                <w:sz w:val="24"/>
              </w:rPr>
            </w:pPr>
            <w:r w:rsidRPr="002F4625">
              <w:rPr>
                <w:spacing w:val="-2"/>
                <w:sz w:val="24"/>
              </w:rPr>
              <w:t>Major</w:t>
            </w:r>
          </w:p>
        </w:tc>
        <w:sdt>
          <w:sdtPr>
            <w:rPr>
              <w:spacing w:val="-2"/>
              <w:sz w:val="24"/>
            </w:rPr>
            <w:id w:val="8086718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2" w:type="dxa"/>
              </w:tcPr>
              <w:p w14:paraId="3CEFF3FA" w14:textId="77777777" w:rsidR="00E93E9F" w:rsidRPr="002F4625" w:rsidRDefault="001A358C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</w:tr>
    </w:tbl>
    <w:p w14:paraId="40451E20" w14:textId="77777777" w:rsidR="00DA21D2" w:rsidRPr="001F19DB" w:rsidRDefault="00BF1B19" w:rsidP="001F19DB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1F19DB">
        <w:rPr>
          <w:b/>
          <w:spacing w:val="-2"/>
          <w:sz w:val="24"/>
        </w:rPr>
        <w:t>If a name change is proposed, the change will occur</w:t>
      </w:r>
      <w:r w:rsidR="00DA21D2" w:rsidRPr="001F19DB">
        <w:rPr>
          <w:b/>
          <w:spacing w:val="-2"/>
          <w:sz w:val="24"/>
        </w:rPr>
        <w:t xml:space="preserve"> (</w:t>
      </w:r>
      <w:r w:rsidR="00DA21D2" w:rsidRPr="001F19DB">
        <w:rPr>
          <w:b/>
          <w:i/>
          <w:spacing w:val="-2"/>
          <w:sz w:val="24"/>
        </w:rPr>
        <w:t>place an “X” in the appropriate box</w:t>
      </w:r>
      <w:r w:rsidR="00DA21D2" w:rsidRPr="001F19DB">
        <w:rPr>
          <w:b/>
          <w:spacing w:val="-2"/>
          <w:sz w:val="24"/>
        </w:rPr>
        <w:t>):</w:t>
      </w:r>
    </w:p>
    <w:p w14:paraId="36A199ED" w14:textId="77777777" w:rsidR="00BF1B19" w:rsidRDefault="00BF1B19" w:rsidP="004F72E5">
      <w:pPr>
        <w:tabs>
          <w:tab w:val="center" w:pos="5400"/>
        </w:tabs>
        <w:suppressAutoHyphens/>
        <w:jc w:val="both"/>
        <w:rPr>
          <w:b/>
          <w:spacing w:val="-2"/>
          <w:sz w:val="24"/>
        </w:rPr>
      </w:pPr>
    </w:p>
    <w:tbl>
      <w:tblPr>
        <w:tblStyle w:val="TableGrid"/>
        <w:tblW w:w="8748" w:type="dxa"/>
        <w:tblInd w:w="6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8280"/>
      </w:tblGrid>
      <w:tr w:rsidR="00BF1B19" w:rsidRPr="006362B3" w14:paraId="1FE76436" w14:textId="77777777" w:rsidTr="00A54D47">
        <w:trPr>
          <w:trHeight w:val="305"/>
        </w:trPr>
        <w:sdt>
          <w:sdtPr>
            <w:rPr>
              <w:spacing w:val="-2"/>
              <w:sz w:val="24"/>
            </w:rPr>
            <w:id w:val="1818139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</w:tcPr>
              <w:p w14:paraId="709AECF1" w14:textId="77777777" w:rsidR="00BF1B19" w:rsidRPr="006362B3" w:rsidRDefault="00A54D47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☐</w:t>
                </w:r>
              </w:p>
            </w:tc>
          </w:sdtContent>
        </w:sdt>
        <w:tc>
          <w:tcPr>
            <w:tcW w:w="8280" w:type="dxa"/>
          </w:tcPr>
          <w:p w14:paraId="0280BD36" w14:textId="77777777" w:rsidR="00BF1B19" w:rsidRPr="006362B3" w:rsidRDefault="00BF1B19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6362B3">
              <w:rPr>
                <w:spacing w:val="-2"/>
                <w:sz w:val="24"/>
              </w:rPr>
              <w:t>On the effective date for all students</w:t>
            </w:r>
          </w:p>
        </w:tc>
      </w:tr>
    </w:tbl>
    <w:p w14:paraId="0AFC29D0" w14:textId="77777777" w:rsidR="00BF1B19" w:rsidRPr="006362B3" w:rsidRDefault="00BF1B19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tbl>
      <w:tblPr>
        <w:tblStyle w:val="TableGrid"/>
        <w:tblW w:w="8748" w:type="dxa"/>
        <w:tblInd w:w="607" w:type="dxa"/>
        <w:tblLook w:val="04A0" w:firstRow="1" w:lastRow="0" w:firstColumn="1" w:lastColumn="0" w:noHBand="0" w:noVBand="1"/>
      </w:tblPr>
      <w:tblGrid>
        <w:gridCol w:w="468"/>
        <w:gridCol w:w="8280"/>
      </w:tblGrid>
      <w:tr w:rsidR="001F19DB" w:rsidRPr="006362B3" w14:paraId="5C3E607F" w14:textId="77777777" w:rsidTr="00A54D47">
        <w:sdt>
          <w:sdtPr>
            <w:rPr>
              <w:spacing w:val="-2"/>
              <w:sz w:val="24"/>
            </w:rPr>
            <w:id w:val="57270724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6DCD1E7" w14:textId="77777777" w:rsidR="001F19DB" w:rsidRPr="006362B3" w:rsidRDefault="001A358C" w:rsidP="006362B3">
                <w:pPr>
                  <w:tabs>
                    <w:tab w:val="center" w:pos="5400"/>
                  </w:tabs>
                  <w:suppressAutoHyphens/>
                  <w:jc w:val="center"/>
                  <w:rPr>
                    <w:spacing w:val="-2"/>
                    <w:sz w:val="24"/>
                  </w:rPr>
                </w:pPr>
                <w:r>
                  <w:rPr>
                    <w:rFonts w:ascii="MS Gothic" w:eastAsia="MS Gothic" w:hAnsi="MS Gothic" w:hint="eastAsia"/>
                    <w:spacing w:val="-2"/>
                    <w:sz w:val="24"/>
                  </w:rPr>
                  <w:t>☒</w:t>
                </w:r>
              </w:p>
            </w:tc>
          </w:sdtContent>
        </w:sdt>
        <w:tc>
          <w:tcPr>
            <w:tcW w:w="8280" w:type="dxa"/>
            <w:vMerge w:val="restart"/>
            <w:tcBorders>
              <w:top w:val="nil"/>
              <w:left w:val="nil"/>
              <w:right w:val="nil"/>
            </w:tcBorders>
          </w:tcPr>
          <w:p w14:paraId="606D4D61" w14:textId="77777777" w:rsidR="001F19DB" w:rsidRPr="006362B3" w:rsidRDefault="001F19DB" w:rsidP="004F72E5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 w:rsidRPr="006362B3">
              <w:rPr>
                <w:spacing w:val="-2"/>
                <w:sz w:val="24"/>
              </w:rPr>
              <w:t>On the effective date for students new to the program (enrolled students will graduate from existing program)</w:t>
            </w:r>
          </w:p>
        </w:tc>
      </w:tr>
      <w:tr w:rsidR="001F19DB" w14:paraId="726723F4" w14:textId="77777777" w:rsidTr="00A54D47"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008D54E" w14:textId="77777777" w:rsidR="001F19DB" w:rsidRDefault="001F19DB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</w:p>
        </w:tc>
        <w:tc>
          <w:tcPr>
            <w:tcW w:w="8280" w:type="dxa"/>
            <w:vMerge/>
            <w:tcBorders>
              <w:left w:val="nil"/>
              <w:bottom w:val="nil"/>
              <w:right w:val="nil"/>
            </w:tcBorders>
          </w:tcPr>
          <w:p w14:paraId="4DEC0420" w14:textId="77777777" w:rsidR="001F19DB" w:rsidRDefault="001F19DB" w:rsidP="00BF1B19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</w:p>
        </w:tc>
      </w:tr>
    </w:tbl>
    <w:p w14:paraId="79DB29CB" w14:textId="77777777" w:rsidR="0014455F" w:rsidRDefault="0014455F" w:rsidP="004F72E5">
      <w:pPr>
        <w:tabs>
          <w:tab w:val="center" w:pos="5400"/>
        </w:tabs>
        <w:suppressAutoHyphens/>
        <w:jc w:val="both"/>
        <w:rPr>
          <w:b/>
          <w:spacing w:val="-2"/>
          <w:sz w:val="24"/>
        </w:rPr>
      </w:pPr>
    </w:p>
    <w:tbl>
      <w:tblPr>
        <w:tblStyle w:val="TableGrid"/>
        <w:tblW w:w="0" w:type="auto"/>
        <w:tblInd w:w="18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740"/>
      </w:tblGrid>
      <w:tr w:rsidR="0014455F" w:rsidRPr="0014455F" w14:paraId="10A4752A" w14:textId="77777777" w:rsidTr="006362B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67DF4F26" w14:textId="77777777" w:rsidR="0014455F" w:rsidRPr="0014455F" w:rsidRDefault="0014455F" w:rsidP="001F19DB">
            <w:pPr>
              <w:tabs>
                <w:tab w:val="center" w:pos="5400"/>
              </w:tabs>
              <w:suppressAutoHyphens/>
              <w:jc w:val="right"/>
              <w:rPr>
                <w:b/>
                <w:spacing w:val="-2"/>
                <w:sz w:val="24"/>
              </w:rPr>
            </w:pPr>
            <w:r w:rsidRPr="0014455F">
              <w:rPr>
                <w:b/>
                <w:spacing w:val="-2"/>
                <w:sz w:val="24"/>
              </w:rPr>
              <w:t xml:space="preserve">Proposed new name: </w:t>
            </w:r>
          </w:p>
        </w:tc>
        <w:tc>
          <w:tcPr>
            <w:tcW w:w="6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EC4F20" w14:textId="77777777" w:rsidR="0014455F" w:rsidRPr="0014455F" w:rsidRDefault="0014455F" w:rsidP="0014455F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</w:p>
        </w:tc>
      </w:tr>
      <w:tr w:rsidR="0014455F" w:rsidRPr="0014455F" w14:paraId="584DBF5D" w14:textId="77777777" w:rsidTr="006362B3">
        <w:tc>
          <w:tcPr>
            <w:tcW w:w="2430" w:type="dxa"/>
            <w:tcBorders>
              <w:top w:val="nil"/>
              <w:left w:val="nil"/>
              <w:bottom w:val="nil"/>
              <w:right w:val="nil"/>
            </w:tcBorders>
          </w:tcPr>
          <w:p w14:paraId="102F8D86" w14:textId="77777777" w:rsidR="0014455F" w:rsidRPr="0014455F" w:rsidRDefault="0014455F" w:rsidP="0014455F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</w:p>
        </w:tc>
        <w:tc>
          <w:tcPr>
            <w:tcW w:w="67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55092D" w14:textId="77777777" w:rsidR="0014455F" w:rsidRPr="0014455F" w:rsidRDefault="0014455F" w:rsidP="002E1EDF">
            <w:pPr>
              <w:tabs>
                <w:tab w:val="center" w:pos="5400"/>
              </w:tabs>
              <w:suppressAutoHyphens/>
              <w:jc w:val="both"/>
              <w:rPr>
                <w:i/>
                <w:spacing w:val="-2"/>
              </w:rPr>
            </w:pPr>
            <w:r w:rsidRPr="0014455F">
              <w:rPr>
                <w:i/>
                <w:spacing w:val="-2"/>
              </w:rPr>
              <w:t xml:space="preserve">Reminder: Name changes </w:t>
            </w:r>
            <w:r w:rsidR="002E1EDF">
              <w:rPr>
                <w:i/>
                <w:spacing w:val="-2"/>
              </w:rPr>
              <w:t>may</w:t>
            </w:r>
            <w:r w:rsidRPr="0014455F">
              <w:rPr>
                <w:i/>
                <w:spacing w:val="-2"/>
              </w:rPr>
              <w:t xml:space="preserve"> require updating related articulation agreements, site approvals, etc.</w:t>
            </w:r>
          </w:p>
        </w:tc>
      </w:tr>
    </w:tbl>
    <w:p w14:paraId="39B33F95" w14:textId="77777777" w:rsidR="0014455F" w:rsidRDefault="0014455F" w:rsidP="004F72E5">
      <w:pPr>
        <w:tabs>
          <w:tab w:val="center" w:pos="5400"/>
        </w:tabs>
        <w:suppressAutoHyphens/>
        <w:jc w:val="both"/>
        <w:rPr>
          <w:b/>
          <w:spacing w:val="-2"/>
          <w:sz w:val="24"/>
        </w:rPr>
      </w:pPr>
    </w:p>
    <w:p w14:paraId="2C9B0714" w14:textId="77777777" w:rsidR="009333FA" w:rsidRPr="001F19DB" w:rsidRDefault="009333FA" w:rsidP="001F19DB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1F19DB">
        <w:rPr>
          <w:b/>
          <w:spacing w:val="-2"/>
          <w:sz w:val="24"/>
        </w:rPr>
        <w:t>Primary Aspects of the Modification</w:t>
      </w:r>
      <w:r w:rsidR="006A0B7C" w:rsidRPr="001F19DB">
        <w:rPr>
          <w:b/>
          <w:spacing w:val="-2"/>
          <w:sz w:val="24"/>
        </w:rPr>
        <w:t xml:space="preserve"> (</w:t>
      </w:r>
      <w:r w:rsidR="006A0B7C" w:rsidRPr="001F19DB">
        <w:rPr>
          <w:b/>
          <w:i/>
          <w:spacing w:val="-2"/>
          <w:sz w:val="24"/>
        </w:rPr>
        <w:t xml:space="preserve">add lines </w:t>
      </w:r>
      <w:r w:rsidR="00300D75">
        <w:rPr>
          <w:b/>
          <w:i/>
          <w:spacing w:val="-2"/>
          <w:sz w:val="24"/>
        </w:rPr>
        <w:t xml:space="preserve">or adjust cell size </w:t>
      </w:r>
      <w:r w:rsidR="006A0B7C" w:rsidRPr="001F19DB">
        <w:rPr>
          <w:b/>
          <w:i/>
          <w:spacing w:val="-2"/>
          <w:sz w:val="24"/>
        </w:rPr>
        <w:t>as needed</w:t>
      </w:r>
      <w:r w:rsidR="006A0B7C" w:rsidRPr="001F19DB">
        <w:rPr>
          <w:b/>
          <w:spacing w:val="-2"/>
          <w:sz w:val="24"/>
        </w:rPr>
        <w:t>)</w:t>
      </w:r>
      <w:r w:rsidR="00F421DA" w:rsidRPr="001F19DB">
        <w:rPr>
          <w:b/>
          <w:spacing w:val="-2"/>
          <w:sz w:val="24"/>
        </w:rPr>
        <w:t>:</w:t>
      </w:r>
    </w:p>
    <w:p w14:paraId="526B5CD6" w14:textId="77777777" w:rsidR="009333FA" w:rsidRDefault="009333FA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53"/>
        <w:gridCol w:w="692"/>
        <w:gridCol w:w="2659"/>
        <w:gridCol w:w="586"/>
        <w:gridCol w:w="265"/>
        <w:gridCol w:w="90"/>
        <w:gridCol w:w="563"/>
        <w:gridCol w:w="697"/>
        <w:gridCol w:w="2520"/>
        <w:gridCol w:w="630"/>
      </w:tblGrid>
      <w:tr w:rsidR="00E93E9F" w14:paraId="5ED1E475" w14:textId="77777777" w:rsidTr="002E1EDF">
        <w:tc>
          <w:tcPr>
            <w:tcW w:w="4590" w:type="dxa"/>
            <w:gridSpan w:val="4"/>
            <w:tcBorders>
              <w:top w:val="nil"/>
              <w:left w:val="nil"/>
              <w:right w:val="nil"/>
            </w:tcBorders>
          </w:tcPr>
          <w:p w14:paraId="7BD55E06" w14:textId="77777777" w:rsidR="00E93E9F" w:rsidRPr="009333FA" w:rsidRDefault="009333FA" w:rsidP="009333FA">
            <w:pPr>
              <w:tabs>
                <w:tab w:val="center" w:pos="5400"/>
              </w:tabs>
              <w:suppressAutoHyphens/>
              <w:jc w:val="center"/>
              <w:rPr>
                <w:i/>
                <w:spacing w:val="-2"/>
                <w:sz w:val="24"/>
              </w:rPr>
            </w:pPr>
            <w:r w:rsidRPr="009333FA">
              <w:rPr>
                <w:i/>
                <w:spacing w:val="-2"/>
                <w:sz w:val="24"/>
              </w:rPr>
              <w:t>Existing Curriculum</w:t>
            </w:r>
          </w:p>
        </w:tc>
        <w:tc>
          <w:tcPr>
            <w:tcW w:w="4765" w:type="dxa"/>
            <w:gridSpan w:val="6"/>
            <w:tcBorders>
              <w:top w:val="nil"/>
              <w:left w:val="nil"/>
              <w:right w:val="nil"/>
            </w:tcBorders>
          </w:tcPr>
          <w:p w14:paraId="4384F5AE" w14:textId="77777777" w:rsidR="00E93E9F" w:rsidRPr="009333FA" w:rsidRDefault="009333FA" w:rsidP="009333FA">
            <w:pPr>
              <w:tabs>
                <w:tab w:val="center" w:pos="5400"/>
              </w:tabs>
              <w:suppressAutoHyphens/>
              <w:jc w:val="center"/>
              <w:rPr>
                <w:i/>
                <w:spacing w:val="-2"/>
                <w:sz w:val="24"/>
              </w:rPr>
            </w:pPr>
            <w:r w:rsidRPr="009333FA">
              <w:rPr>
                <w:i/>
                <w:spacing w:val="-2"/>
                <w:sz w:val="24"/>
              </w:rPr>
              <w:t>Proposed Curriculum</w:t>
            </w:r>
          </w:p>
        </w:tc>
      </w:tr>
      <w:tr w:rsidR="000F7054" w14:paraId="5C242382" w14:textId="77777777" w:rsidTr="002E1EDF">
        <w:tc>
          <w:tcPr>
            <w:tcW w:w="653" w:type="dxa"/>
          </w:tcPr>
          <w:p w14:paraId="35364AF3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Pref.</w:t>
            </w:r>
          </w:p>
        </w:tc>
        <w:tc>
          <w:tcPr>
            <w:tcW w:w="692" w:type="dxa"/>
          </w:tcPr>
          <w:p w14:paraId="7EE61C13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Num.</w:t>
            </w:r>
          </w:p>
        </w:tc>
        <w:tc>
          <w:tcPr>
            <w:tcW w:w="2659" w:type="dxa"/>
          </w:tcPr>
          <w:p w14:paraId="5CCFEFE6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Title</w:t>
            </w:r>
          </w:p>
        </w:tc>
        <w:tc>
          <w:tcPr>
            <w:tcW w:w="586" w:type="dxa"/>
          </w:tcPr>
          <w:p w14:paraId="30333315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Cr.</w:t>
            </w:r>
          </w:p>
          <w:p w14:paraId="373B6F04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Hrs.</w:t>
            </w:r>
          </w:p>
        </w:tc>
        <w:tc>
          <w:tcPr>
            <w:tcW w:w="265" w:type="dxa"/>
            <w:shd w:val="clear" w:color="auto" w:fill="000000" w:themeFill="text1"/>
          </w:tcPr>
          <w:p w14:paraId="7E1EC3BE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</w:p>
        </w:tc>
        <w:tc>
          <w:tcPr>
            <w:tcW w:w="653" w:type="dxa"/>
            <w:gridSpan w:val="2"/>
          </w:tcPr>
          <w:p w14:paraId="7D484150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Pref.</w:t>
            </w:r>
          </w:p>
        </w:tc>
        <w:tc>
          <w:tcPr>
            <w:tcW w:w="697" w:type="dxa"/>
          </w:tcPr>
          <w:p w14:paraId="57FE8C7A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Num.</w:t>
            </w:r>
          </w:p>
        </w:tc>
        <w:tc>
          <w:tcPr>
            <w:tcW w:w="2520" w:type="dxa"/>
          </w:tcPr>
          <w:p w14:paraId="5B600C3F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Title</w:t>
            </w:r>
          </w:p>
        </w:tc>
        <w:tc>
          <w:tcPr>
            <w:tcW w:w="630" w:type="dxa"/>
          </w:tcPr>
          <w:p w14:paraId="0EC2A442" w14:textId="77777777" w:rsidR="000F7054" w:rsidRPr="000F7054" w:rsidRDefault="000F7054" w:rsidP="004F72E5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0F7054">
              <w:rPr>
                <w:b/>
                <w:spacing w:val="-2"/>
              </w:rPr>
              <w:t>Cr. Hrs.</w:t>
            </w:r>
          </w:p>
        </w:tc>
      </w:tr>
      <w:tr w:rsidR="001A358C" w14:paraId="1EA24668" w14:textId="77777777" w:rsidTr="00F76518">
        <w:tc>
          <w:tcPr>
            <w:tcW w:w="4004" w:type="dxa"/>
            <w:gridSpan w:val="3"/>
          </w:tcPr>
          <w:p w14:paraId="71732085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Master’s Level Core &amp; Specialization</w:t>
            </w:r>
          </w:p>
        </w:tc>
        <w:tc>
          <w:tcPr>
            <w:tcW w:w="586" w:type="dxa"/>
          </w:tcPr>
          <w:p w14:paraId="68B3768A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27</w:t>
            </w:r>
          </w:p>
        </w:tc>
        <w:tc>
          <w:tcPr>
            <w:tcW w:w="265" w:type="dxa"/>
            <w:shd w:val="clear" w:color="auto" w:fill="000000" w:themeFill="text1"/>
          </w:tcPr>
          <w:p w14:paraId="47D77F73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3870" w:type="dxa"/>
            <w:gridSpan w:val="4"/>
          </w:tcPr>
          <w:p w14:paraId="31412729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Master’s Level Core &amp; Specialization</w:t>
            </w:r>
          </w:p>
        </w:tc>
        <w:tc>
          <w:tcPr>
            <w:tcW w:w="630" w:type="dxa"/>
          </w:tcPr>
          <w:p w14:paraId="2B881534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27</w:t>
            </w:r>
          </w:p>
        </w:tc>
      </w:tr>
      <w:tr w:rsidR="001A358C" w14:paraId="6A388697" w14:textId="77777777" w:rsidTr="002E1EDF">
        <w:tc>
          <w:tcPr>
            <w:tcW w:w="653" w:type="dxa"/>
          </w:tcPr>
          <w:p w14:paraId="5273C771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2" w:type="dxa"/>
          </w:tcPr>
          <w:p w14:paraId="3EB714B7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9" w:type="dxa"/>
          </w:tcPr>
          <w:p w14:paraId="10A28215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586" w:type="dxa"/>
          </w:tcPr>
          <w:p w14:paraId="45650BB0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" w:type="dxa"/>
            <w:shd w:val="clear" w:color="auto" w:fill="000000" w:themeFill="text1"/>
          </w:tcPr>
          <w:p w14:paraId="507E3148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53" w:type="dxa"/>
            <w:gridSpan w:val="2"/>
          </w:tcPr>
          <w:p w14:paraId="143588E7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7" w:type="dxa"/>
          </w:tcPr>
          <w:p w14:paraId="64D1AF0D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520" w:type="dxa"/>
          </w:tcPr>
          <w:p w14:paraId="5B357B35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30" w:type="dxa"/>
          </w:tcPr>
          <w:p w14:paraId="2DC49944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</w:tr>
      <w:tr w:rsidR="001A358C" w14:paraId="1A349963" w14:textId="77777777" w:rsidTr="00732F2E">
        <w:tc>
          <w:tcPr>
            <w:tcW w:w="4004" w:type="dxa"/>
            <w:gridSpan w:val="3"/>
          </w:tcPr>
          <w:p w14:paraId="1590343D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Research Methods</w:t>
            </w:r>
          </w:p>
        </w:tc>
        <w:tc>
          <w:tcPr>
            <w:tcW w:w="586" w:type="dxa"/>
          </w:tcPr>
          <w:p w14:paraId="5830B26B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9</w:t>
            </w:r>
          </w:p>
        </w:tc>
        <w:tc>
          <w:tcPr>
            <w:tcW w:w="265" w:type="dxa"/>
            <w:shd w:val="clear" w:color="auto" w:fill="000000" w:themeFill="text1"/>
          </w:tcPr>
          <w:p w14:paraId="5F399DCB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3870" w:type="dxa"/>
            <w:gridSpan w:val="4"/>
          </w:tcPr>
          <w:p w14:paraId="4067564E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Research Methods</w:t>
            </w:r>
          </w:p>
        </w:tc>
        <w:tc>
          <w:tcPr>
            <w:tcW w:w="630" w:type="dxa"/>
          </w:tcPr>
          <w:p w14:paraId="5766B4D8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9</w:t>
            </w:r>
          </w:p>
        </w:tc>
      </w:tr>
      <w:tr w:rsidR="001A358C" w14:paraId="0297B4AA" w14:textId="77777777" w:rsidTr="002E1EDF">
        <w:tc>
          <w:tcPr>
            <w:tcW w:w="653" w:type="dxa"/>
          </w:tcPr>
          <w:p w14:paraId="6EED396A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2" w:type="dxa"/>
          </w:tcPr>
          <w:p w14:paraId="1DC0782B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9" w:type="dxa"/>
          </w:tcPr>
          <w:p w14:paraId="7BCEC962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586" w:type="dxa"/>
          </w:tcPr>
          <w:p w14:paraId="4710A48B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" w:type="dxa"/>
            <w:shd w:val="clear" w:color="auto" w:fill="000000" w:themeFill="text1"/>
          </w:tcPr>
          <w:p w14:paraId="648550B8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53" w:type="dxa"/>
            <w:gridSpan w:val="2"/>
          </w:tcPr>
          <w:p w14:paraId="69769615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7" w:type="dxa"/>
          </w:tcPr>
          <w:p w14:paraId="05688B69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520" w:type="dxa"/>
          </w:tcPr>
          <w:p w14:paraId="16B8DE37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30" w:type="dxa"/>
          </w:tcPr>
          <w:p w14:paraId="4D3197C1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</w:tr>
      <w:tr w:rsidR="001A358C" w14:paraId="718E6AB9" w14:textId="77777777" w:rsidTr="0028338B">
        <w:tc>
          <w:tcPr>
            <w:tcW w:w="4004" w:type="dxa"/>
            <w:gridSpan w:val="3"/>
          </w:tcPr>
          <w:p w14:paraId="10FA804E" w14:textId="21559B85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 xml:space="preserve">Research Specialization </w:t>
            </w:r>
            <w:r w:rsidR="009E141A">
              <w:rPr>
                <w:spacing w:val="-2"/>
              </w:rPr>
              <w:t>(including research seminars, core and electives)</w:t>
            </w:r>
          </w:p>
        </w:tc>
        <w:tc>
          <w:tcPr>
            <w:tcW w:w="586" w:type="dxa"/>
          </w:tcPr>
          <w:p w14:paraId="7518D9B2" w14:textId="46B7DB15" w:rsidR="001A358C" w:rsidRPr="000F7054" w:rsidRDefault="009E141A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27</w:t>
            </w:r>
          </w:p>
        </w:tc>
        <w:tc>
          <w:tcPr>
            <w:tcW w:w="265" w:type="dxa"/>
            <w:shd w:val="clear" w:color="auto" w:fill="000000" w:themeFill="text1"/>
          </w:tcPr>
          <w:p w14:paraId="55647CB2" w14:textId="77777777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3870" w:type="dxa"/>
            <w:gridSpan w:val="4"/>
          </w:tcPr>
          <w:p w14:paraId="0B109C66" w14:textId="6C3BFA15" w:rsidR="001A358C" w:rsidRPr="000F7054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 xml:space="preserve">Research Specialization (including research </w:t>
            </w:r>
            <w:proofErr w:type="gramStart"/>
            <w:r>
              <w:rPr>
                <w:spacing w:val="-2"/>
              </w:rPr>
              <w:t>seminars,  core</w:t>
            </w:r>
            <w:proofErr w:type="gramEnd"/>
            <w:r>
              <w:rPr>
                <w:spacing w:val="-2"/>
              </w:rPr>
              <w:t xml:space="preserve"> and electives)</w:t>
            </w:r>
          </w:p>
        </w:tc>
        <w:tc>
          <w:tcPr>
            <w:tcW w:w="630" w:type="dxa"/>
          </w:tcPr>
          <w:p w14:paraId="174C9F78" w14:textId="432AB18A" w:rsidR="001A358C" w:rsidRPr="00B2757E" w:rsidRDefault="001A358C" w:rsidP="001A358C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B2757E">
              <w:rPr>
                <w:b/>
                <w:spacing w:val="-2"/>
              </w:rPr>
              <w:t>2</w:t>
            </w:r>
            <w:r w:rsidR="002E687D">
              <w:rPr>
                <w:b/>
                <w:spacing w:val="-2"/>
              </w:rPr>
              <w:t>4</w:t>
            </w:r>
          </w:p>
        </w:tc>
      </w:tr>
      <w:tr w:rsidR="009E141A" w14:paraId="21FBD1EE" w14:textId="77777777" w:rsidTr="002E1EDF">
        <w:tc>
          <w:tcPr>
            <w:tcW w:w="653" w:type="dxa"/>
          </w:tcPr>
          <w:p w14:paraId="7FA13AE2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2" w:type="dxa"/>
          </w:tcPr>
          <w:p w14:paraId="675CDDB8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9" w:type="dxa"/>
          </w:tcPr>
          <w:p w14:paraId="70B2D227" w14:textId="70BF9E63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 w:rsidRPr="009E141A">
              <w:rPr>
                <w:spacing w:val="-2"/>
              </w:rPr>
              <w:t xml:space="preserve">3 required </w:t>
            </w:r>
            <w:r>
              <w:rPr>
                <w:spacing w:val="-2"/>
              </w:rPr>
              <w:t xml:space="preserve">core </w:t>
            </w:r>
            <w:r w:rsidRPr="009E141A">
              <w:rPr>
                <w:spacing w:val="-2"/>
              </w:rPr>
              <w:t xml:space="preserve">courses </w:t>
            </w:r>
          </w:p>
        </w:tc>
        <w:tc>
          <w:tcPr>
            <w:tcW w:w="586" w:type="dxa"/>
          </w:tcPr>
          <w:p w14:paraId="17351B1B" w14:textId="533C2CBA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9</w:t>
            </w:r>
          </w:p>
        </w:tc>
        <w:tc>
          <w:tcPr>
            <w:tcW w:w="265" w:type="dxa"/>
            <w:shd w:val="clear" w:color="auto" w:fill="000000" w:themeFill="text1"/>
          </w:tcPr>
          <w:p w14:paraId="6B5D94E0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53" w:type="dxa"/>
            <w:gridSpan w:val="2"/>
          </w:tcPr>
          <w:p w14:paraId="00254CD1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7" w:type="dxa"/>
          </w:tcPr>
          <w:p w14:paraId="32008FB8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520" w:type="dxa"/>
          </w:tcPr>
          <w:p w14:paraId="5A965C9C" w14:textId="78B7CF9E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 w:rsidRPr="009E141A">
              <w:rPr>
                <w:spacing w:val="-2"/>
              </w:rPr>
              <w:t xml:space="preserve">3 required </w:t>
            </w:r>
            <w:r>
              <w:rPr>
                <w:spacing w:val="-2"/>
              </w:rPr>
              <w:t xml:space="preserve">core </w:t>
            </w:r>
            <w:r w:rsidRPr="009E141A">
              <w:rPr>
                <w:spacing w:val="-2"/>
              </w:rPr>
              <w:t xml:space="preserve">courses </w:t>
            </w:r>
          </w:p>
        </w:tc>
        <w:tc>
          <w:tcPr>
            <w:tcW w:w="630" w:type="dxa"/>
          </w:tcPr>
          <w:p w14:paraId="556BC1EF" w14:textId="491F60BF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9</w:t>
            </w:r>
          </w:p>
        </w:tc>
      </w:tr>
      <w:tr w:rsidR="009E141A" w14:paraId="26442413" w14:textId="77777777" w:rsidTr="002E1EDF">
        <w:tc>
          <w:tcPr>
            <w:tcW w:w="653" w:type="dxa"/>
          </w:tcPr>
          <w:p w14:paraId="18F360C2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2" w:type="dxa"/>
          </w:tcPr>
          <w:p w14:paraId="4BD3C1AD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9" w:type="dxa"/>
          </w:tcPr>
          <w:p w14:paraId="15B9E377" w14:textId="165CA22D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 w:rsidRPr="009E141A">
              <w:rPr>
                <w:spacing w:val="-2"/>
              </w:rPr>
              <w:t>6 seminar courses (6 credits total at 1 credit each, taken each semester in which the student is enrolled)</w:t>
            </w:r>
          </w:p>
        </w:tc>
        <w:tc>
          <w:tcPr>
            <w:tcW w:w="586" w:type="dxa"/>
          </w:tcPr>
          <w:p w14:paraId="17580900" w14:textId="5E77CE1B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6</w:t>
            </w:r>
          </w:p>
        </w:tc>
        <w:tc>
          <w:tcPr>
            <w:tcW w:w="265" w:type="dxa"/>
            <w:shd w:val="clear" w:color="auto" w:fill="000000" w:themeFill="text1"/>
          </w:tcPr>
          <w:p w14:paraId="275E0464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53" w:type="dxa"/>
            <w:gridSpan w:val="2"/>
          </w:tcPr>
          <w:p w14:paraId="5CDB3D6E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7" w:type="dxa"/>
          </w:tcPr>
          <w:p w14:paraId="61D07B47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520" w:type="dxa"/>
          </w:tcPr>
          <w:p w14:paraId="1616363A" w14:textId="487F1850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 w:rsidRPr="009E141A">
              <w:rPr>
                <w:spacing w:val="-2"/>
              </w:rPr>
              <w:t>6 seminar courses (6 credits total at 1 credit each, taken each semester in which the student is enrolled)</w:t>
            </w:r>
          </w:p>
        </w:tc>
        <w:tc>
          <w:tcPr>
            <w:tcW w:w="630" w:type="dxa"/>
          </w:tcPr>
          <w:p w14:paraId="6D2B03F8" w14:textId="53CF6E34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6</w:t>
            </w:r>
          </w:p>
        </w:tc>
      </w:tr>
      <w:tr w:rsidR="009E141A" w14:paraId="2ADEB208" w14:textId="77777777" w:rsidTr="002E1EDF">
        <w:tc>
          <w:tcPr>
            <w:tcW w:w="653" w:type="dxa"/>
          </w:tcPr>
          <w:p w14:paraId="58742B3E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2" w:type="dxa"/>
          </w:tcPr>
          <w:p w14:paraId="7BABCB87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659" w:type="dxa"/>
          </w:tcPr>
          <w:p w14:paraId="08ABEA5D" w14:textId="09A406F4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 w:rsidRPr="009E141A">
              <w:rPr>
                <w:spacing w:val="-2"/>
              </w:rPr>
              <w:t xml:space="preserve">4 elective courses </w:t>
            </w:r>
          </w:p>
        </w:tc>
        <w:tc>
          <w:tcPr>
            <w:tcW w:w="586" w:type="dxa"/>
          </w:tcPr>
          <w:p w14:paraId="464AB00D" w14:textId="3BD53235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12</w:t>
            </w:r>
          </w:p>
        </w:tc>
        <w:tc>
          <w:tcPr>
            <w:tcW w:w="265" w:type="dxa"/>
            <w:shd w:val="clear" w:color="auto" w:fill="000000" w:themeFill="text1"/>
          </w:tcPr>
          <w:p w14:paraId="3A50BA64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53" w:type="dxa"/>
            <w:gridSpan w:val="2"/>
          </w:tcPr>
          <w:p w14:paraId="460B55BC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697" w:type="dxa"/>
          </w:tcPr>
          <w:p w14:paraId="3BE4EB1C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2520" w:type="dxa"/>
          </w:tcPr>
          <w:p w14:paraId="581C5488" w14:textId="09CB3ECD" w:rsidR="009E141A" w:rsidRP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9E141A">
              <w:rPr>
                <w:b/>
                <w:spacing w:val="-2"/>
              </w:rPr>
              <w:t xml:space="preserve">3 elective courses </w:t>
            </w:r>
          </w:p>
        </w:tc>
        <w:tc>
          <w:tcPr>
            <w:tcW w:w="630" w:type="dxa"/>
          </w:tcPr>
          <w:p w14:paraId="51E3CA8F" w14:textId="55350282" w:rsidR="009E141A" w:rsidRP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9E141A">
              <w:rPr>
                <w:b/>
                <w:spacing w:val="-2"/>
              </w:rPr>
              <w:t>9</w:t>
            </w:r>
          </w:p>
        </w:tc>
      </w:tr>
      <w:tr w:rsidR="009E141A" w14:paraId="211088A0" w14:textId="77777777" w:rsidTr="00575DEB">
        <w:tc>
          <w:tcPr>
            <w:tcW w:w="4004" w:type="dxa"/>
            <w:gridSpan w:val="3"/>
            <w:tcBorders>
              <w:bottom w:val="single" w:sz="4" w:space="0" w:color="auto"/>
            </w:tcBorders>
          </w:tcPr>
          <w:p w14:paraId="54B164B6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Dissertation</w:t>
            </w:r>
          </w:p>
        </w:tc>
        <w:tc>
          <w:tcPr>
            <w:tcW w:w="586" w:type="dxa"/>
          </w:tcPr>
          <w:p w14:paraId="34717E5F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25</w:t>
            </w:r>
          </w:p>
        </w:tc>
        <w:tc>
          <w:tcPr>
            <w:tcW w:w="265" w:type="dxa"/>
            <w:shd w:val="clear" w:color="auto" w:fill="000000" w:themeFill="text1"/>
          </w:tcPr>
          <w:p w14:paraId="0109DDB4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</w:tcPr>
          <w:p w14:paraId="728AF809" w14:textId="77777777" w:rsidR="009E141A" w:rsidRPr="000F7054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</w:rPr>
            </w:pPr>
            <w:r>
              <w:rPr>
                <w:spacing w:val="-2"/>
              </w:rPr>
              <w:t>Dissertation</w:t>
            </w:r>
          </w:p>
        </w:tc>
        <w:tc>
          <w:tcPr>
            <w:tcW w:w="630" w:type="dxa"/>
          </w:tcPr>
          <w:p w14:paraId="585A7392" w14:textId="689030FD" w:rsidR="009E141A" w:rsidRPr="00B2757E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</w:rPr>
            </w:pPr>
            <w:r w:rsidRPr="00B2757E">
              <w:rPr>
                <w:b/>
                <w:spacing w:val="-2"/>
              </w:rPr>
              <w:t>1</w:t>
            </w:r>
            <w:r>
              <w:rPr>
                <w:b/>
                <w:spacing w:val="-2"/>
              </w:rPr>
              <w:t>2</w:t>
            </w:r>
          </w:p>
        </w:tc>
      </w:tr>
      <w:tr w:rsidR="009E141A" w14:paraId="5B27151E" w14:textId="77777777" w:rsidTr="002E1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004" w:type="dxa"/>
            <w:gridSpan w:val="3"/>
            <w:tcBorders>
              <w:right w:val="single" w:sz="4" w:space="0" w:color="auto"/>
            </w:tcBorders>
          </w:tcPr>
          <w:p w14:paraId="12561AC6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number of hours required for major, minor, or specialization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DDDB2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355" w:type="dxa"/>
            <w:gridSpan w:val="2"/>
            <w:tcBorders>
              <w:left w:val="single" w:sz="4" w:space="0" w:color="auto"/>
            </w:tcBorders>
          </w:tcPr>
          <w:p w14:paraId="223EBF3F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3780" w:type="dxa"/>
            <w:gridSpan w:val="3"/>
            <w:tcBorders>
              <w:right w:val="single" w:sz="4" w:space="0" w:color="auto"/>
            </w:tcBorders>
          </w:tcPr>
          <w:p w14:paraId="5C3B9599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number of hours required for major, minor, or specialization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6F3E2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</w:tr>
      <w:tr w:rsidR="009E141A" w14:paraId="595F2E68" w14:textId="77777777" w:rsidTr="002E1ED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004" w:type="dxa"/>
            <w:gridSpan w:val="3"/>
            <w:tcBorders>
              <w:right w:val="single" w:sz="4" w:space="0" w:color="auto"/>
            </w:tcBorders>
          </w:tcPr>
          <w:p w14:paraId="05620F05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number of hours required for degree</w:t>
            </w:r>
          </w:p>
        </w:tc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6F49B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88</w:t>
            </w:r>
          </w:p>
        </w:tc>
        <w:tc>
          <w:tcPr>
            <w:tcW w:w="355" w:type="dxa"/>
            <w:gridSpan w:val="2"/>
            <w:tcBorders>
              <w:left w:val="single" w:sz="4" w:space="0" w:color="auto"/>
            </w:tcBorders>
          </w:tcPr>
          <w:p w14:paraId="4042A438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</w:p>
        </w:tc>
        <w:tc>
          <w:tcPr>
            <w:tcW w:w="3780" w:type="dxa"/>
            <w:gridSpan w:val="3"/>
            <w:tcBorders>
              <w:right w:val="single" w:sz="4" w:space="0" w:color="auto"/>
            </w:tcBorders>
          </w:tcPr>
          <w:p w14:paraId="57A2BDE0" w14:textId="77777777" w:rsidR="009E141A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Total number of hours required for degre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29CC" w14:textId="77777777" w:rsidR="009E141A" w:rsidRPr="00B2757E" w:rsidRDefault="009E141A" w:rsidP="009E141A">
            <w:pPr>
              <w:tabs>
                <w:tab w:val="center" w:pos="5400"/>
              </w:tabs>
              <w:suppressAutoHyphens/>
              <w:jc w:val="both"/>
              <w:rPr>
                <w:b/>
                <w:spacing w:val="-2"/>
                <w:sz w:val="24"/>
              </w:rPr>
            </w:pPr>
            <w:r w:rsidRPr="00B2757E">
              <w:rPr>
                <w:b/>
                <w:spacing w:val="-2"/>
                <w:sz w:val="24"/>
              </w:rPr>
              <w:t>72</w:t>
            </w:r>
          </w:p>
        </w:tc>
      </w:tr>
    </w:tbl>
    <w:p w14:paraId="33842792" w14:textId="77777777" w:rsidR="00BF1B19" w:rsidRDefault="00BF1B19" w:rsidP="004F72E5">
      <w:pPr>
        <w:tabs>
          <w:tab w:val="center" w:pos="5400"/>
        </w:tabs>
        <w:suppressAutoHyphens/>
        <w:jc w:val="both"/>
        <w:rPr>
          <w:spacing w:val="-2"/>
          <w:sz w:val="24"/>
        </w:rPr>
      </w:pPr>
    </w:p>
    <w:p w14:paraId="6FEED312" w14:textId="77777777" w:rsidR="00E93E9F" w:rsidRPr="001F19DB" w:rsidRDefault="0032416C" w:rsidP="001F19DB">
      <w:pPr>
        <w:pStyle w:val="ListParagraph"/>
        <w:numPr>
          <w:ilvl w:val="0"/>
          <w:numId w:val="3"/>
        </w:numPr>
        <w:tabs>
          <w:tab w:val="center" w:pos="5400"/>
        </w:tabs>
        <w:suppressAutoHyphens/>
        <w:ind w:left="360"/>
        <w:jc w:val="both"/>
        <w:rPr>
          <w:b/>
          <w:spacing w:val="-2"/>
          <w:sz w:val="24"/>
        </w:rPr>
      </w:pPr>
      <w:r w:rsidRPr="001F19DB">
        <w:rPr>
          <w:b/>
          <w:spacing w:val="-2"/>
          <w:sz w:val="24"/>
        </w:rPr>
        <w:t>Explanation of the Change:</w:t>
      </w:r>
    </w:p>
    <w:p w14:paraId="38243ADF" w14:textId="21F38518" w:rsidR="0032416C" w:rsidRDefault="008270FD" w:rsidP="003E3254">
      <w:pPr>
        <w:ind w:left="360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The change aligns the PhD IS program with the new PhD programs offered by DSU with a </w:t>
      </w:r>
      <w:r w:rsidR="003D7A5F">
        <w:rPr>
          <w:spacing w:val="-2"/>
          <w:sz w:val="24"/>
        </w:rPr>
        <w:t>72-credit</w:t>
      </w:r>
      <w:bookmarkStart w:id="0" w:name="_GoBack"/>
      <w:bookmarkEnd w:id="0"/>
      <w:r>
        <w:rPr>
          <w:spacing w:val="-2"/>
          <w:sz w:val="24"/>
        </w:rPr>
        <w:t xml:space="preserve"> requirement. The change to the number of dissertation hours will not change the dissertation process or rigor.</w:t>
      </w:r>
    </w:p>
    <w:p w14:paraId="42511279" w14:textId="3B3E78C2" w:rsidR="002E687D" w:rsidRDefault="002E687D" w:rsidP="003E3254">
      <w:pPr>
        <w:ind w:left="360"/>
        <w:jc w:val="both"/>
        <w:rPr>
          <w:spacing w:val="-2"/>
          <w:sz w:val="24"/>
        </w:rPr>
      </w:pPr>
    </w:p>
    <w:p w14:paraId="66AB8B48" w14:textId="6300F9A4" w:rsidR="002E687D" w:rsidRDefault="002E687D" w:rsidP="003E3254">
      <w:pPr>
        <w:ind w:left="360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The changes will specifically: 1) Reduce the dissertation credits by 13 credits; 2) reduce the specialization electives by 3 credits. </w:t>
      </w:r>
    </w:p>
    <w:p w14:paraId="60F3550D" w14:textId="77777777" w:rsidR="001A358C" w:rsidRDefault="001A358C" w:rsidP="001A358C">
      <w:pPr>
        <w:pStyle w:val="NormalWeb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​</w:t>
      </w:r>
    </w:p>
    <w:p w14:paraId="7212BDF8" w14:textId="77777777" w:rsidR="0032416C" w:rsidRDefault="0032416C" w:rsidP="003E3254">
      <w:pPr>
        <w:ind w:left="360"/>
        <w:jc w:val="both"/>
        <w:rPr>
          <w:spacing w:val="-2"/>
          <w:sz w:val="24"/>
        </w:rPr>
      </w:pPr>
    </w:p>
    <w:sectPr w:rsidR="0032416C" w:rsidSect="001F19DB">
      <w:footerReference w:type="default" r:id="rId13"/>
      <w:pgSz w:w="12240" w:h="15840" w:code="1"/>
      <w:pgMar w:top="1008" w:right="1440" w:bottom="1008" w:left="1440" w:header="720" w:footer="43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57C60" w14:textId="77777777" w:rsidR="00B62FEA" w:rsidRDefault="00B62FEA" w:rsidP="00193C86">
      <w:r>
        <w:separator/>
      </w:r>
    </w:p>
  </w:endnote>
  <w:endnote w:type="continuationSeparator" w:id="0">
    <w:p w14:paraId="65A08444" w14:textId="77777777" w:rsidR="00B62FEA" w:rsidRDefault="00B62FEA" w:rsidP="00193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BDB61F" w14:textId="77777777" w:rsidR="001F19DB" w:rsidRDefault="001F19DB" w:rsidP="00D45CE1">
    <w:pPr>
      <w:pStyle w:val="Footer"/>
      <w:jc w:val="center"/>
      <w:rPr>
        <w:i/>
      </w:rPr>
    </w:pPr>
  </w:p>
  <w:p w14:paraId="240095E9" w14:textId="77777777" w:rsidR="00E00D8E" w:rsidRPr="001F19DB" w:rsidRDefault="003E3254" w:rsidP="00D45CE1">
    <w:pPr>
      <w:pStyle w:val="Footer"/>
      <w:jc w:val="center"/>
      <w:rPr>
        <w:i/>
      </w:rPr>
    </w:pPr>
    <w:r>
      <w:rPr>
        <w:i/>
      </w:rPr>
      <w:t>Program Forms:</w:t>
    </w:r>
    <w:r w:rsidR="00E00D8E" w:rsidRPr="001F19DB">
      <w:rPr>
        <w:i/>
      </w:rPr>
      <w:t xml:space="preserve"> </w:t>
    </w:r>
    <w:r w:rsidR="002E1EDF">
      <w:rPr>
        <w:i/>
      </w:rPr>
      <w:t>Substantive</w:t>
    </w:r>
    <w:r w:rsidR="00517491" w:rsidRPr="001F19DB">
      <w:rPr>
        <w:i/>
      </w:rPr>
      <w:t xml:space="preserve"> Program Modification</w:t>
    </w:r>
    <w:r w:rsidR="00E00D8E" w:rsidRPr="001F19DB">
      <w:rPr>
        <w:i/>
      </w:rPr>
      <w:t xml:space="preserve"> Form (</w:t>
    </w:r>
    <w:r>
      <w:rPr>
        <w:i/>
      </w:rPr>
      <w:t>L</w:t>
    </w:r>
    <w:r w:rsidR="00E00D8E" w:rsidRPr="001F19DB">
      <w:rPr>
        <w:i/>
      </w:rPr>
      <w:t xml:space="preserve">ast </w:t>
    </w:r>
    <w:r>
      <w:rPr>
        <w:i/>
      </w:rPr>
      <w:t>R</w:t>
    </w:r>
    <w:r w:rsidR="00E00D8E" w:rsidRPr="001F19DB">
      <w:rPr>
        <w:i/>
      </w:rPr>
      <w:t xml:space="preserve">evised </w:t>
    </w:r>
    <w:r w:rsidR="00FD24DF">
      <w:rPr>
        <w:i/>
      </w:rPr>
      <w:t>0</w:t>
    </w:r>
    <w:r w:rsidR="005835B3">
      <w:rPr>
        <w:i/>
      </w:rPr>
      <w:t>8</w:t>
    </w:r>
    <w:r w:rsidR="00E00D8E" w:rsidRPr="001F19DB">
      <w:rPr>
        <w:i/>
      </w:rPr>
      <w:t>/201</w:t>
    </w:r>
    <w:r w:rsidR="006A0B7C" w:rsidRPr="001F19DB">
      <w:rPr>
        <w:i/>
      </w:rPr>
      <w:t>6</w:t>
    </w:r>
    <w:r w:rsidR="00E00D8E" w:rsidRPr="001F19DB">
      <w:rPr>
        <w:i/>
      </w:rPr>
      <w:t>)</w:t>
    </w:r>
  </w:p>
  <w:p w14:paraId="4583CC88" w14:textId="77777777" w:rsidR="001F19DB" w:rsidRPr="001F19DB" w:rsidRDefault="001F19DB" w:rsidP="00D45CE1">
    <w:pPr>
      <w:pStyle w:val="Footer"/>
      <w:jc w:val="center"/>
      <w:rPr>
        <w:i/>
      </w:rPr>
    </w:pPr>
  </w:p>
  <w:sdt>
    <w:sdtPr>
      <w:id w:val="-1492719604"/>
      <w:docPartObj>
        <w:docPartGallery w:val="Page Numbers (Top of Page)"/>
        <w:docPartUnique/>
      </w:docPartObj>
    </w:sdtPr>
    <w:sdtEndPr/>
    <w:sdtContent>
      <w:p w14:paraId="6C4A62C8" w14:textId="77777777" w:rsidR="001F19DB" w:rsidRPr="001F19DB" w:rsidRDefault="001F19DB" w:rsidP="001F19DB">
        <w:pPr>
          <w:pStyle w:val="Header"/>
          <w:jc w:val="center"/>
        </w:pPr>
        <w:r w:rsidRPr="001F19DB">
          <w:t xml:space="preserve">Page </w:t>
        </w:r>
        <w:r w:rsidRPr="001F19DB">
          <w:rPr>
            <w:bCs/>
          </w:rPr>
          <w:fldChar w:fldCharType="begin"/>
        </w:r>
        <w:r w:rsidRPr="001F19DB">
          <w:rPr>
            <w:bCs/>
          </w:rPr>
          <w:instrText xml:space="preserve"> PAGE </w:instrText>
        </w:r>
        <w:r w:rsidRPr="001F19DB">
          <w:rPr>
            <w:bCs/>
          </w:rPr>
          <w:fldChar w:fldCharType="separate"/>
        </w:r>
        <w:r w:rsidR="003E3254">
          <w:rPr>
            <w:bCs/>
            <w:noProof/>
          </w:rPr>
          <w:t>2</w:t>
        </w:r>
        <w:r w:rsidRPr="001F19DB">
          <w:rPr>
            <w:bCs/>
          </w:rPr>
          <w:fldChar w:fldCharType="end"/>
        </w:r>
        <w:r w:rsidRPr="001F19DB">
          <w:t xml:space="preserve"> of </w:t>
        </w:r>
        <w:r w:rsidRPr="001F19DB">
          <w:rPr>
            <w:bCs/>
          </w:rPr>
          <w:fldChar w:fldCharType="begin"/>
        </w:r>
        <w:r w:rsidRPr="001F19DB">
          <w:rPr>
            <w:bCs/>
          </w:rPr>
          <w:instrText xml:space="preserve"> NUMPAGES  </w:instrText>
        </w:r>
        <w:r w:rsidRPr="001F19DB">
          <w:rPr>
            <w:bCs/>
          </w:rPr>
          <w:fldChar w:fldCharType="separate"/>
        </w:r>
        <w:r w:rsidR="003E3254">
          <w:rPr>
            <w:bCs/>
            <w:noProof/>
          </w:rPr>
          <w:t>2</w:t>
        </w:r>
        <w:r w:rsidRPr="001F19DB">
          <w:rPr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96219" w14:textId="77777777" w:rsidR="00B62FEA" w:rsidRDefault="00B62FEA" w:rsidP="00193C86">
      <w:r>
        <w:separator/>
      </w:r>
    </w:p>
  </w:footnote>
  <w:footnote w:type="continuationSeparator" w:id="0">
    <w:p w14:paraId="13F4A119" w14:textId="77777777" w:rsidR="00B62FEA" w:rsidRDefault="00B62FEA" w:rsidP="00193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041E"/>
    <w:multiLevelType w:val="hybridMultilevel"/>
    <w:tmpl w:val="A1A27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37ECE"/>
    <w:multiLevelType w:val="hybridMultilevel"/>
    <w:tmpl w:val="105A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46805"/>
    <w:multiLevelType w:val="hybridMultilevel"/>
    <w:tmpl w:val="C156B3DA"/>
    <w:lvl w:ilvl="0" w:tplc="561CC5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C95072"/>
    <w:multiLevelType w:val="hybridMultilevel"/>
    <w:tmpl w:val="0BFAD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FD689B"/>
    <w:multiLevelType w:val="multilevel"/>
    <w:tmpl w:val="49C6BA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C611451"/>
    <w:multiLevelType w:val="hybridMultilevel"/>
    <w:tmpl w:val="49D035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szA3NzQwNDE3MjdS0lEKTi0uzszPAykwqgUAC66/UCwAAAA="/>
  </w:docVars>
  <w:rsids>
    <w:rsidRoot w:val="008074EE"/>
    <w:rsid w:val="00001F08"/>
    <w:rsid w:val="00004362"/>
    <w:rsid w:val="00006BCE"/>
    <w:rsid w:val="0000781B"/>
    <w:rsid w:val="00015290"/>
    <w:rsid w:val="0003723F"/>
    <w:rsid w:val="00074FAB"/>
    <w:rsid w:val="000A3D02"/>
    <w:rsid w:val="000A4909"/>
    <w:rsid w:val="000B6EC4"/>
    <w:rsid w:val="000C1E3D"/>
    <w:rsid w:val="000C7E66"/>
    <w:rsid w:val="000E2D48"/>
    <w:rsid w:val="000F4F07"/>
    <w:rsid w:val="000F58F3"/>
    <w:rsid w:val="000F7054"/>
    <w:rsid w:val="00142F19"/>
    <w:rsid w:val="0014455F"/>
    <w:rsid w:val="0015440C"/>
    <w:rsid w:val="00155A55"/>
    <w:rsid w:val="001666CA"/>
    <w:rsid w:val="0018503F"/>
    <w:rsid w:val="00187FB9"/>
    <w:rsid w:val="00193C86"/>
    <w:rsid w:val="00194A20"/>
    <w:rsid w:val="00195F72"/>
    <w:rsid w:val="001A358C"/>
    <w:rsid w:val="001B0006"/>
    <w:rsid w:val="001B70FE"/>
    <w:rsid w:val="001D1169"/>
    <w:rsid w:val="001D6447"/>
    <w:rsid w:val="001F19DB"/>
    <w:rsid w:val="001F4FF4"/>
    <w:rsid w:val="002012F1"/>
    <w:rsid w:val="00217036"/>
    <w:rsid w:val="00231663"/>
    <w:rsid w:val="00247E66"/>
    <w:rsid w:val="00260CDE"/>
    <w:rsid w:val="00265C64"/>
    <w:rsid w:val="00285247"/>
    <w:rsid w:val="002C6235"/>
    <w:rsid w:val="002D4652"/>
    <w:rsid w:val="002E1EDF"/>
    <w:rsid w:val="002E67ED"/>
    <w:rsid w:val="002E687D"/>
    <w:rsid w:val="00300D75"/>
    <w:rsid w:val="0030201D"/>
    <w:rsid w:val="00311BB3"/>
    <w:rsid w:val="0032349F"/>
    <w:rsid w:val="0032416C"/>
    <w:rsid w:val="00337997"/>
    <w:rsid w:val="00364B43"/>
    <w:rsid w:val="00367C21"/>
    <w:rsid w:val="00377961"/>
    <w:rsid w:val="0038136C"/>
    <w:rsid w:val="00384C6A"/>
    <w:rsid w:val="0038763F"/>
    <w:rsid w:val="003964D0"/>
    <w:rsid w:val="003B1075"/>
    <w:rsid w:val="003B56D3"/>
    <w:rsid w:val="003D7A5F"/>
    <w:rsid w:val="003E1595"/>
    <w:rsid w:val="003E3254"/>
    <w:rsid w:val="003E69F8"/>
    <w:rsid w:val="004067C3"/>
    <w:rsid w:val="00414146"/>
    <w:rsid w:val="00434733"/>
    <w:rsid w:val="00437B32"/>
    <w:rsid w:val="004408F2"/>
    <w:rsid w:val="004735F7"/>
    <w:rsid w:val="00476AEC"/>
    <w:rsid w:val="00482868"/>
    <w:rsid w:val="0048543A"/>
    <w:rsid w:val="004916C0"/>
    <w:rsid w:val="004A4CF5"/>
    <w:rsid w:val="004B7303"/>
    <w:rsid w:val="004C4A61"/>
    <w:rsid w:val="004D522C"/>
    <w:rsid w:val="004D5B9D"/>
    <w:rsid w:val="004E2E84"/>
    <w:rsid w:val="004F26FC"/>
    <w:rsid w:val="004F72E5"/>
    <w:rsid w:val="005143A4"/>
    <w:rsid w:val="00517491"/>
    <w:rsid w:val="00527759"/>
    <w:rsid w:val="005379CF"/>
    <w:rsid w:val="0054080A"/>
    <w:rsid w:val="005441CE"/>
    <w:rsid w:val="00555023"/>
    <w:rsid w:val="00556422"/>
    <w:rsid w:val="005646F3"/>
    <w:rsid w:val="00576F43"/>
    <w:rsid w:val="005835B3"/>
    <w:rsid w:val="005B675F"/>
    <w:rsid w:val="005D3A16"/>
    <w:rsid w:val="005E37FC"/>
    <w:rsid w:val="005F056A"/>
    <w:rsid w:val="005F0B88"/>
    <w:rsid w:val="00600D89"/>
    <w:rsid w:val="006356E2"/>
    <w:rsid w:val="006362B3"/>
    <w:rsid w:val="00642D95"/>
    <w:rsid w:val="00656014"/>
    <w:rsid w:val="00663027"/>
    <w:rsid w:val="00665291"/>
    <w:rsid w:val="0066574B"/>
    <w:rsid w:val="0066628B"/>
    <w:rsid w:val="00671ED7"/>
    <w:rsid w:val="00681937"/>
    <w:rsid w:val="00690332"/>
    <w:rsid w:val="00692193"/>
    <w:rsid w:val="006A0361"/>
    <w:rsid w:val="006A0B7C"/>
    <w:rsid w:val="006B2979"/>
    <w:rsid w:val="006D4E72"/>
    <w:rsid w:val="006D69E7"/>
    <w:rsid w:val="006D708F"/>
    <w:rsid w:val="006F624A"/>
    <w:rsid w:val="00700DE1"/>
    <w:rsid w:val="0072651A"/>
    <w:rsid w:val="00727DC0"/>
    <w:rsid w:val="00730886"/>
    <w:rsid w:val="00780450"/>
    <w:rsid w:val="00790E4D"/>
    <w:rsid w:val="00794D1A"/>
    <w:rsid w:val="00795246"/>
    <w:rsid w:val="007A0FB1"/>
    <w:rsid w:val="007A152B"/>
    <w:rsid w:val="007A4C65"/>
    <w:rsid w:val="007B6081"/>
    <w:rsid w:val="007C12A4"/>
    <w:rsid w:val="007C4F0B"/>
    <w:rsid w:val="007C7DC8"/>
    <w:rsid w:val="007E6E7D"/>
    <w:rsid w:val="007F147B"/>
    <w:rsid w:val="00802589"/>
    <w:rsid w:val="008074EE"/>
    <w:rsid w:val="008270FD"/>
    <w:rsid w:val="00842B1F"/>
    <w:rsid w:val="0084510C"/>
    <w:rsid w:val="008468F0"/>
    <w:rsid w:val="008520C2"/>
    <w:rsid w:val="00854C5D"/>
    <w:rsid w:val="008561FB"/>
    <w:rsid w:val="00872312"/>
    <w:rsid w:val="00873F63"/>
    <w:rsid w:val="00874B3A"/>
    <w:rsid w:val="00874DBC"/>
    <w:rsid w:val="00876A06"/>
    <w:rsid w:val="00886CE4"/>
    <w:rsid w:val="008900E1"/>
    <w:rsid w:val="00891820"/>
    <w:rsid w:val="008A2109"/>
    <w:rsid w:val="008C046D"/>
    <w:rsid w:val="008D5DEE"/>
    <w:rsid w:val="008E00F9"/>
    <w:rsid w:val="008E2E7B"/>
    <w:rsid w:val="008F005B"/>
    <w:rsid w:val="008F4AE0"/>
    <w:rsid w:val="0090012F"/>
    <w:rsid w:val="0090787E"/>
    <w:rsid w:val="009102CF"/>
    <w:rsid w:val="009333FA"/>
    <w:rsid w:val="00960589"/>
    <w:rsid w:val="00964D4D"/>
    <w:rsid w:val="0097259D"/>
    <w:rsid w:val="00982E18"/>
    <w:rsid w:val="009A016B"/>
    <w:rsid w:val="009B1A9C"/>
    <w:rsid w:val="009B7C33"/>
    <w:rsid w:val="009B7F05"/>
    <w:rsid w:val="009C3CA8"/>
    <w:rsid w:val="009D05E2"/>
    <w:rsid w:val="009E141A"/>
    <w:rsid w:val="00A0679A"/>
    <w:rsid w:val="00A071F4"/>
    <w:rsid w:val="00A1689A"/>
    <w:rsid w:val="00A3328E"/>
    <w:rsid w:val="00A34D50"/>
    <w:rsid w:val="00A3769E"/>
    <w:rsid w:val="00A4711D"/>
    <w:rsid w:val="00A54D47"/>
    <w:rsid w:val="00A63AF2"/>
    <w:rsid w:val="00A839E0"/>
    <w:rsid w:val="00A83B0B"/>
    <w:rsid w:val="00AB29D7"/>
    <w:rsid w:val="00AC30B9"/>
    <w:rsid w:val="00AD73FE"/>
    <w:rsid w:val="00AE11AB"/>
    <w:rsid w:val="00AF69A7"/>
    <w:rsid w:val="00B13817"/>
    <w:rsid w:val="00B2757E"/>
    <w:rsid w:val="00B27661"/>
    <w:rsid w:val="00B27906"/>
    <w:rsid w:val="00B5594A"/>
    <w:rsid w:val="00B607D6"/>
    <w:rsid w:val="00B62FEA"/>
    <w:rsid w:val="00B816C0"/>
    <w:rsid w:val="00B86622"/>
    <w:rsid w:val="00B943F4"/>
    <w:rsid w:val="00B94ED9"/>
    <w:rsid w:val="00B96457"/>
    <w:rsid w:val="00B9714A"/>
    <w:rsid w:val="00BA41F9"/>
    <w:rsid w:val="00BB0F8B"/>
    <w:rsid w:val="00BD3C3B"/>
    <w:rsid w:val="00BD4589"/>
    <w:rsid w:val="00BF1B19"/>
    <w:rsid w:val="00BF3810"/>
    <w:rsid w:val="00C12FFD"/>
    <w:rsid w:val="00C342BB"/>
    <w:rsid w:val="00C43DBC"/>
    <w:rsid w:val="00C8239B"/>
    <w:rsid w:val="00C961FD"/>
    <w:rsid w:val="00CB57A3"/>
    <w:rsid w:val="00CD5571"/>
    <w:rsid w:val="00CE621D"/>
    <w:rsid w:val="00CF10B4"/>
    <w:rsid w:val="00CF5444"/>
    <w:rsid w:val="00D03927"/>
    <w:rsid w:val="00D16261"/>
    <w:rsid w:val="00D2387D"/>
    <w:rsid w:val="00D3098B"/>
    <w:rsid w:val="00D368BD"/>
    <w:rsid w:val="00D45CE1"/>
    <w:rsid w:val="00D470F9"/>
    <w:rsid w:val="00D47F51"/>
    <w:rsid w:val="00D5286E"/>
    <w:rsid w:val="00D6759D"/>
    <w:rsid w:val="00D85CB4"/>
    <w:rsid w:val="00D86EA5"/>
    <w:rsid w:val="00DA21D2"/>
    <w:rsid w:val="00DB345C"/>
    <w:rsid w:val="00DC05BB"/>
    <w:rsid w:val="00DE0F93"/>
    <w:rsid w:val="00E00D8E"/>
    <w:rsid w:val="00E51918"/>
    <w:rsid w:val="00E56D75"/>
    <w:rsid w:val="00E57A43"/>
    <w:rsid w:val="00E80AE8"/>
    <w:rsid w:val="00E93E9F"/>
    <w:rsid w:val="00E96AAF"/>
    <w:rsid w:val="00EA044B"/>
    <w:rsid w:val="00EA66E9"/>
    <w:rsid w:val="00ED5455"/>
    <w:rsid w:val="00EF6E4E"/>
    <w:rsid w:val="00F01C5B"/>
    <w:rsid w:val="00F31754"/>
    <w:rsid w:val="00F37BFE"/>
    <w:rsid w:val="00F421DA"/>
    <w:rsid w:val="00F9086B"/>
    <w:rsid w:val="00FB10C8"/>
    <w:rsid w:val="00FB425F"/>
    <w:rsid w:val="00FC41D3"/>
    <w:rsid w:val="00FC5F66"/>
    <w:rsid w:val="00FD068B"/>
    <w:rsid w:val="00FD24DF"/>
    <w:rsid w:val="00FE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4450D3"/>
  <w15:docId w15:val="{07F82ABB-2593-466B-A57E-87162486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A044B"/>
  </w:style>
  <w:style w:type="paragraph" w:styleId="Heading1">
    <w:name w:val="heading 1"/>
    <w:basedOn w:val="Normal"/>
    <w:next w:val="Normal"/>
    <w:qFormat/>
    <w:rsid w:val="00006BCE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006BCE"/>
    <w:pPr>
      <w:keepNext/>
      <w:tabs>
        <w:tab w:val="center" w:pos="5400"/>
      </w:tabs>
      <w:suppressAutoHyphens/>
      <w:outlineLvl w:val="1"/>
    </w:pPr>
    <w:rPr>
      <w:rFonts w:ascii="CG Times" w:hAnsi="CG Times"/>
      <w:b/>
      <w:spacing w:val="-2"/>
      <w:sz w:val="24"/>
    </w:rPr>
  </w:style>
  <w:style w:type="paragraph" w:styleId="Heading3">
    <w:name w:val="heading 3"/>
    <w:basedOn w:val="Normal"/>
    <w:next w:val="Normal"/>
    <w:qFormat/>
    <w:rsid w:val="00006BCE"/>
    <w:pPr>
      <w:keepNext/>
      <w:tabs>
        <w:tab w:val="center" w:pos="5400"/>
      </w:tabs>
      <w:suppressAutoHyphens/>
      <w:jc w:val="right"/>
      <w:outlineLvl w:val="2"/>
    </w:pPr>
    <w:rPr>
      <w:rFonts w:ascii="CG Times" w:hAnsi="CG Times"/>
      <w:b/>
      <w:spacing w:val="-2"/>
      <w:sz w:val="24"/>
    </w:rPr>
  </w:style>
  <w:style w:type="paragraph" w:styleId="Heading4">
    <w:name w:val="heading 4"/>
    <w:basedOn w:val="Normal"/>
    <w:next w:val="Normal"/>
    <w:qFormat/>
    <w:rsid w:val="00006BCE"/>
    <w:pPr>
      <w:keepNext/>
      <w:outlineLvl w:val="3"/>
    </w:pPr>
    <w:rPr>
      <w:rFonts w:ascii="Times" w:hAnsi="Times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006BCE"/>
    <w:pPr>
      <w:framePr w:w="7920" w:h="1980" w:hRule="exact" w:hSpace="180" w:wrap="auto" w:hAnchor="page" w:xAlign="center" w:yAlign="bottom"/>
      <w:ind w:left="2880"/>
    </w:pPr>
    <w:rPr>
      <w:rFonts w:ascii="Book Antiqua" w:hAnsi="Book Antiqua"/>
      <w:sz w:val="24"/>
    </w:rPr>
  </w:style>
  <w:style w:type="paragraph" w:styleId="Title">
    <w:name w:val="Title"/>
    <w:basedOn w:val="Normal"/>
    <w:qFormat/>
    <w:rsid w:val="00006BCE"/>
    <w:pPr>
      <w:jc w:val="center"/>
    </w:pPr>
    <w:rPr>
      <w:rFonts w:ascii="Times" w:hAnsi="Times"/>
      <w:b/>
      <w:bCs/>
      <w:sz w:val="24"/>
    </w:rPr>
  </w:style>
  <w:style w:type="paragraph" w:styleId="Header">
    <w:name w:val="header"/>
    <w:basedOn w:val="Normal"/>
    <w:link w:val="HeaderChar"/>
    <w:uiPriority w:val="99"/>
    <w:rsid w:val="00006BC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6BC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807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471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711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54C5D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7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0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03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70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7036"/>
    <w:rPr>
      <w:b/>
      <w:bCs/>
    </w:rPr>
  </w:style>
  <w:style w:type="paragraph" w:styleId="BlockText">
    <w:name w:val="Block Text"/>
    <w:basedOn w:val="Normal"/>
    <w:rsid w:val="00EA044B"/>
    <w:pPr>
      <w:tabs>
        <w:tab w:val="left" w:pos="-720"/>
        <w:tab w:val="left" w:pos="0"/>
        <w:tab w:val="left" w:pos="334"/>
        <w:tab w:val="left" w:pos="720"/>
        <w:tab w:val="left" w:pos="1440"/>
        <w:tab w:val="left" w:pos="2160"/>
        <w:tab w:val="left" w:pos="3030"/>
        <w:tab w:val="left" w:pos="3600"/>
        <w:tab w:val="left" w:pos="4320"/>
        <w:tab w:val="left" w:pos="4687"/>
        <w:tab w:val="left" w:pos="5040"/>
        <w:tab w:val="left" w:pos="5356"/>
        <w:tab w:val="left" w:pos="5803"/>
        <w:tab w:val="left" w:pos="6480"/>
      </w:tabs>
      <w:suppressAutoHyphens/>
      <w:ind w:left="334" w:right="-288"/>
    </w:pPr>
    <w:rPr>
      <w:rFonts w:ascii="CG Times" w:hAnsi="CG Times"/>
      <w:b/>
      <w:bCs/>
      <w:spacing w:val="-2"/>
      <w:sz w:val="24"/>
    </w:rPr>
  </w:style>
  <w:style w:type="paragraph" w:styleId="BodyText2">
    <w:name w:val="Body Text 2"/>
    <w:basedOn w:val="Normal"/>
    <w:link w:val="BodyText2Char"/>
    <w:semiHidden/>
    <w:unhideWhenUsed/>
    <w:rsid w:val="00D2387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D2387D"/>
  </w:style>
  <w:style w:type="character" w:customStyle="1" w:styleId="FooterChar">
    <w:name w:val="Footer Char"/>
    <w:basedOn w:val="DefaultParagraphFont"/>
    <w:link w:val="Footer"/>
    <w:uiPriority w:val="99"/>
    <w:rsid w:val="00FE585B"/>
  </w:style>
  <w:style w:type="character" w:customStyle="1" w:styleId="HeaderChar">
    <w:name w:val="Header Char"/>
    <w:basedOn w:val="DefaultParagraphFont"/>
    <w:link w:val="Header"/>
    <w:uiPriority w:val="99"/>
    <w:rsid w:val="00FE585B"/>
  </w:style>
  <w:style w:type="paragraph" w:styleId="FootnoteText">
    <w:name w:val="footnote text"/>
    <w:basedOn w:val="Normal"/>
    <w:link w:val="FootnoteTextChar"/>
    <w:uiPriority w:val="99"/>
    <w:semiHidden/>
    <w:unhideWhenUsed/>
    <w:rsid w:val="00476AE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6AEC"/>
  </w:style>
  <w:style w:type="character" w:styleId="FootnoteReference">
    <w:name w:val="footnote reference"/>
    <w:basedOn w:val="DefaultParagraphFont"/>
    <w:uiPriority w:val="99"/>
    <w:semiHidden/>
    <w:unhideWhenUsed/>
    <w:rsid w:val="00476AEC"/>
    <w:rPr>
      <w:vertAlign w:val="superscript"/>
    </w:rPr>
  </w:style>
  <w:style w:type="paragraph" w:styleId="ListParagraph">
    <w:name w:val="List Paragraph"/>
    <w:basedOn w:val="Normal"/>
    <w:uiPriority w:val="34"/>
    <w:qFormat/>
    <w:rsid w:val="001F19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626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A358C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6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501C35BB7D4A0DBD66D044A245BF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CD257-D941-45DC-B133-8702A48B897B}"/>
      </w:docPartPr>
      <w:docPartBody>
        <w:p w:rsidR="00F62991" w:rsidRDefault="00AB6F90" w:rsidP="00AB6F90">
          <w:pPr>
            <w:pStyle w:val="37501C35BB7D4A0DBD66D044A245BFB1"/>
          </w:pPr>
          <w:r w:rsidRPr="00263BCD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B8A61-B938-48B5-99BC-2CB9B3040044}"/>
      </w:docPartPr>
      <w:docPartBody>
        <w:p w:rsidR="00F62991" w:rsidRDefault="00AB6F90">
          <w:r w:rsidRPr="00263BCD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6F90"/>
    <w:rsid w:val="00014E2C"/>
    <w:rsid w:val="004C28DF"/>
    <w:rsid w:val="00561477"/>
    <w:rsid w:val="007606F6"/>
    <w:rsid w:val="009D4C5D"/>
    <w:rsid w:val="00A31A74"/>
    <w:rsid w:val="00AB6F90"/>
    <w:rsid w:val="00CC258D"/>
    <w:rsid w:val="00F62991"/>
    <w:rsid w:val="00FA03BD"/>
    <w:rsid w:val="00FE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6F90"/>
    <w:rPr>
      <w:color w:val="808080"/>
    </w:rPr>
  </w:style>
  <w:style w:type="paragraph" w:customStyle="1" w:styleId="37501C35BB7D4A0DBD66D044A245BFB1">
    <w:name w:val="37501C35BB7D4A0DBD66D044A245BFB1"/>
    <w:rsid w:val="00AB6F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3F0D3AC3C1E34EBC66BED324AEE5BD" ma:contentTypeVersion="1" ma:contentTypeDescription="Create a new document." ma:contentTypeScope="" ma:versionID="f59a352f2d85908db6feba68198c0c5d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19883d5510c150174a0ef4ce7e9d0213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D5935-4CA5-4E89-AB15-321442F483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7F9521-7293-4568-B85D-6D3C5F1F001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417BD8C-50B0-4340-99CA-44C322F2E8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8B67BB-86C3-4279-B42D-3460794C91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TH DAKOTA BOARD OF REGENTS</vt:lpstr>
    </vt:vector>
  </TitlesOfParts>
  <Company>State of South Dakota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DAKOTA BOARD OF REGENTS</dc:title>
  <dc:subject/>
  <dc:creator>BOR</dc:creator>
  <cp:keywords/>
  <dc:description/>
  <cp:lastModifiedBy>Slaughter, Susan</cp:lastModifiedBy>
  <cp:revision>3</cp:revision>
  <cp:lastPrinted>2015-07-14T13:44:00Z</cp:lastPrinted>
  <dcterms:created xsi:type="dcterms:W3CDTF">2019-04-11T18:46:00Z</dcterms:created>
  <dcterms:modified xsi:type="dcterms:W3CDTF">2019-04-2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3F0D3AC3C1E34EBC66BED324AEE5BD</vt:lpwstr>
  </property>
</Properties>
</file>